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F4433A" w14:textId="26D6FED6" w:rsidR="004E37AA" w:rsidRPr="003A0E2B" w:rsidRDefault="004E37AA" w:rsidP="004E37AA">
      <w:pPr>
        <w:pStyle w:val="Title"/>
        <w:rPr>
          <w:b/>
          <w:bCs/>
        </w:rPr>
      </w:pPr>
      <w:bookmarkStart w:id="0" w:name="_Hlk110602747"/>
      <w:bookmarkEnd w:id="0"/>
      <w:r w:rsidRPr="003A0E2B">
        <w:rPr>
          <w:b/>
          <w:bCs/>
        </w:rPr>
        <w:t>Matthew Kwong</w:t>
      </w:r>
    </w:p>
    <w:p w14:paraId="2BC3FDB6" w14:textId="62C4B2AB" w:rsidR="004E37AA" w:rsidRPr="003A0E2B" w:rsidRDefault="00792037" w:rsidP="00357F53">
      <w:pPr>
        <w:pStyle w:val="Subtitle"/>
      </w:pPr>
      <w:r w:rsidRPr="003A0E2B">
        <w:t>Front</w:t>
      </w:r>
      <w:r>
        <w:t>e</w:t>
      </w:r>
      <w:r w:rsidRPr="003A0E2B">
        <w:t xml:space="preserve">nd </w:t>
      </w:r>
      <w:r w:rsidR="005126E8">
        <w:t xml:space="preserve">Dev </w:t>
      </w:r>
      <w:r>
        <w:t xml:space="preserve">&amp; </w:t>
      </w:r>
      <w:r w:rsidR="004E37AA" w:rsidRPr="003A0E2B">
        <w:t xml:space="preserve">System </w:t>
      </w:r>
      <w:r w:rsidR="005126E8">
        <w:t>DBA</w:t>
      </w:r>
    </w:p>
    <w:p w14:paraId="7662A7CF" w14:textId="6918B26F" w:rsidR="00EA5B0B" w:rsidRPr="0001475B" w:rsidRDefault="00397074" w:rsidP="00397074">
      <w:pPr>
        <w:rPr>
          <w:sz w:val="20"/>
          <w:szCs w:val="20"/>
          <w:lang w:val="de-DE"/>
        </w:rPr>
      </w:pPr>
      <w:r w:rsidRPr="003A0E2B">
        <w:rPr>
          <w:noProof/>
          <w:position w:val="-5"/>
          <w:sz w:val="20"/>
          <w:szCs w:val="20"/>
        </w:rPr>
        <w:drawing>
          <wp:inline distT="0" distB="0" distL="0" distR="0" wp14:anchorId="4CB8A0F2" wp14:editId="00C245CD">
            <wp:extent cx="137160" cy="137160"/>
            <wp:effectExtent l="0" t="0" r="0" b="0"/>
            <wp:docPr id="37" name="Graphic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Graphic 37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62F27">
        <w:rPr>
          <w:sz w:val="20"/>
          <w:szCs w:val="20"/>
          <w:lang w:val="de-DE"/>
        </w:rPr>
        <w:t xml:space="preserve"> </w:t>
      </w:r>
      <w:hyperlink r:id="rId10" w:history="1">
        <w:r w:rsidR="00402D29" w:rsidRPr="0001475B">
          <w:rPr>
            <w:rStyle w:val="Hyperlink"/>
            <w:color w:val="1A2027"/>
            <w:sz w:val="20"/>
            <w:szCs w:val="20"/>
            <w:u w:val="none"/>
            <w:lang w:val="de-DE"/>
          </w:rPr>
          <w:t>Hong Kong</w:t>
        </w:r>
      </w:hyperlink>
    </w:p>
    <w:p w14:paraId="48DDA23A" w14:textId="653FD787" w:rsidR="00EA5B0B" w:rsidRPr="00462F27" w:rsidRDefault="00397074" w:rsidP="00397074">
      <w:pPr>
        <w:rPr>
          <w:sz w:val="20"/>
          <w:szCs w:val="20"/>
          <w:lang w:val="de-DE"/>
        </w:rPr>
      </w:pPr>
      <w:r w:rsidRPr="003A0E2B">
        <w:rPr>
          <w:noProof/>
          <w:position w:val="-5"/>
          <w:sz w:val="20"/>
          <w:szCs w:val="20"/>
        </w:rPr>
        <w:drawing>
          <wp:inline distT="0" distB="0" distL="0" distR="0" wp14:anchorId="0985B188" wp14:editId="77F08BA5">
            <wp:extent cx="137160" cy="137160"/>
            <wp:effectExtent l="0" t="0" r="0" b="0"/>
            <wp:docPr id="21" name="Graphic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Graphic 21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62F27">
        <w:rPr>
          <w:sz w:val="20"/>
          <w:szCs w:val="20"/>
          <w:lang w:val="de-DE"/>
        </w:rPr>
        <w:t xml:space="preserve"> </w:t>
      </w:r>
      <w:hyperlink r:id="rId13" w:history="1">
        <w:r w:rsidR="00402D29" w:rsidRPr="00462F27">
          <w:rPr>
            <w:sz w:val="20"/>
            <w:szCs w:val="20"/>
            <w:lang w:val="de-DE"/>
          </w:rPr>
          <w:t>+852 6095 4241</w:t>
        </w:r>
      </w:hyperlink>
    </w:p>
    <w:p w14:paraId="01C3A5AE" w14:textId="576024E6" w:rsidR="00EA5B0B" w:rsidRPr="00462F27" w:rsidRDefault="00397074" w:rsidP="00397074">
      <w:pPr>
        <w:rPr>
          <w:rStyle w:val="Hyperlink"/>
          <w:color w:val="1A2027"/>
          <w:sz w:val="20"/>
          <w:szCs w:val="20"/>
          <w:u w:val="none"/>
          <w:lang w:val="de-DE"/>
        </w:rPr>
      </w:pPr>
      <w:r w:rsidRPr="003A0E2B">
        <w:rPr>
          <w:noProof/>
          <w:position w:val="-5"/>
          <w:sz w:val="20"/>
          <w:szCs w:val="20"/>
        </w:rPr>
        <w:drawing>
          <wp:inline distT="0" distB="0" distL="0" distR="0" wp14:anchorId="3802EE0D" wp14:editId="382A51CE">
            <wp:extent cx="137160" cy="137160"/>
            <wp:effectExtent l="0" t="0" r="0" b="0"/>
            <wp:docPr id="20" name="Graphic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Graphic 20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62F27">
        <w:rPr>
          <w:sz w:val="20"/>
          <w:szCs w:val="20"/>
          <w:lang w:val="de-DE"/>
        </w:rPr>
        <w:t xml:space="preserve"> </w:t>
      </w:r>
      <w:hyperlink r:id="rId16" w:history="1">
        <w:r w:rsidR="00402D29" w:rsidRPr="00462F27">
          <w:rPr>
            <w:rStyle w:val="Hyperlink"/>
            <w:color w:val="1A2027"/>
            <w:sz w:val="20"/>
            <w:szCs w:val="20"/>
            <w:u w:val="none"/>
            <w:lang w:val="de-DE"/>
          </w:rPr>
          <w:t>contact@mwskwong.com</w:t>
        </w:r>
      </w:hyperlink>
      <w:r w:rsidR="00402D29" w:rsidRPr="00462F27">
        <w:rPr>
          <w:rStyle w:val="Hyperlink"/>
          <w:color w:val="1A2027"/>
          <w:sz w:val="20"/>
          <w:szCs w:val="20"/>
          <w:u w:val="none"/>
          <w:lang w:val="de-DE"/>
        </w:rPr>
        <w:t xml:space="preserve"> </w:t>
      </w:r>
    </w:p>
    <w:p w14:paraId="797E78A5" w14:textId="6B8AE0F7" w:rsidR="00D459C4" w:rsidRPr="00462F27" w:rsidRDefault="00397074" w:rsidP="00397074">
      <w:pPr>
        <w:rPr>
          <w:sz w:val="20"/>
          <w:szCs w:val="20"/>
          <w:lang w:val="de-DE"/>
        </w:rPr>
        <w:sectPr w:rsidR="00D459C4" w:rsidRPr="00462F27" w:rsidSect="00E25CAC">
          <w:type w:val="continuous"/>
          <w:pgSz w:w="11906" w:h="16838"/>
          <w:pgMar w:top="720" w:right="720" w:bottom="720" w:left="720" w:header="708" w:footer="708" w:gutter="0"/>
          <w:cols w:num="2" w:space="284" w:equalWidth="0">
            <w:col w:w="6974" w:space="284"/>
            <w:col w:w="3208"/>
          </w:cols>
          <w:docGrid w:linePitch="360"/>
        </w:sectPr>
      </w:pPr>
      <w:r w:rsidRPr="003A0E2B">
        <w:rPr>
          <w:noProof/>
          <w:position w:val="-5"/>
          <w:sz w:val="20"/>
          <w:szCs w:val="20"/>
        </w:rPr>
        <w:drawing>
          <wp:inline distT="0" distB="0" distL="0" distR="0" wp14:anchorId="125C56EE" wp14:editId="6682D56C">
            <wp:extent cx="137160" cy="137160"/>
            <wp:effectExtent l="0" t="0" r="0" b="0"/>
            <wp:docPr id="16" name="Graphic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Graphic 16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62F27">
        <w:rPr>
          <w:sz w:val="20"/>
          <w:szCs w:val="20"/>
          <w:lang w:val="de-DE"/>
        </w:rPr>
        <w:t xml:space="preserve"> </w:t>
      </w:r>
      <w:hyperlink r:id="rId19" w:history="1">
        <w:r w:rsidR="00402D29" w:rsidRPr="00462F27">
          <w:rPr>
            <w:rStyle w:val="Hyperlink"/>
            <w:color w:val="1A2027"/>
            <w:sz w:val="20"/>
            <w:szCs w:val="20"/>
            <w:u w:val="none"/>
            <w:lang w:val="de-DE"/>
          </w:rPr>
          <w:t>mwskwong.com</w:t>
        </w:r>
      </w:hyperlink>
      <w:r w:rsidR="00402D29" w:rsidRPr="00462F27">
        <w:rPr>
          <w:rStyle w:val="Hyperlink"/>
          <w:color w:val="1A2027"/>
          <w:sz w:val="20"/>
          <w:szCs w:val="20"/>
          <w:u w:val="none"/>
          <w:lang w:val="de-DE"/>
        </w:rPr>
        <w:t xml:space="preserve"> </w:t>
      </w:r>
    </w:p>
    <w:p w14:paraId="05AC3FC9" w14:textId="2744CABD" w:rsidR="00D459C4" w:rsidRPr="003A0E2B" w:rsidRDefault="00D459C4" w:rsidP="005018A4">
      <w:pPr>
        <w:pStyle w:val="Heading2"/>
      </w:pPr>
      <w:r w:rsidRPr="003A0E2B">
        <w:t>RECENT EXPERIENCE</w:t>
      </w:r>
    </w:p>
    <w:p w14:paraId="1F7D0F8B" w14:textId="389E5A53" w:rsidR="001B742C" w:rsidRDefault="002D22A3" w:rsidP="0016778C">
      <w:pPr>
        <w:spacing w:before="100" w:beforeAutospacing="1"/>
        <w:rPr>
          <w:color w:val="006EDB"/>
        </w:rPr>
      </w:pPr>
      <w:r>
        <w:rPr>
          <w:b/>
          <w:bCs/>
        </w:rPr>
        <w:t>Frontend Engineer</w:t>
      </w:r>
      <w:r w:rsidR="001B742C" w:rsidRPr="00F869B0">
        <w:rPr>
          <w:b/>
          <w:bCs/>
        </w:rPr>
        <w:br/>
      </w:r>
      <w:r w:rsidR="001B742C">
        <w:rPr>
          <w:color w:val="006EDB"/>
        </w:rPr>
        <w:t>Oct</w:t>
      </w:r>
      <w:r w:rsidR="001B742C" w:rsidRPr="005D1C66">
        <w:rPr>
          <w:color w:val="006EDB"/>
        </w:rPr>
        <w:t xml:space="preserve"> 2022 – Present</w:t>
      </w:r>
      <w:r w:rsidR="001B742C" w:rsidRPr="00E25CAC">
        <w:rPr>
          <w:color w:val="auto"/>
        </w:rPr>
        <w:t xml:space="preserve"> </w:t>
      </w:r>
      <w:r w:rsidR="001B742C" w:rsidRPr="00F869B0">
        <w:t xml:space="preserve">| </w:t>
      </w:r>
      <w:proofErr w:type="spellStart"/>
      <w:r w:rsidR="00A87097" w:rsidRPr="00A87097">
        <w:rPr>
          <w:color w:val="006EDB"/>
        </w:rPr>
        <w:t>TecPal</w:t>
      </w:r>
      <w:proofErr w:type="spellEnd"/>
      <w:r w:rsidR="00A87097" w:rsidRPr="00A87097">
        <w:rPr>
          <w:color w:val="006EDB"/>
        </w:rPr>
        <w:t xml:space="preserve"> Ltd</w:t>
      </w:r>
      <w:r w:rsidR="00CE6204">
        <w:rPr>
          <w:color w:val="006EDB"/>
        </w:rPr>
        <w:t>.</w:t>
      </w:r>
    </w:p>
    <w:p w14:paraId="1099535A" w14:textId="796CDEF4" w:rsidR="00662CEC" w:rsidRPr="00662CEC" w:rsidRDefault="00662CEC" w:rsidP="008D389D">
      <w:pPr>
        <w:numPr>
          <w:ilvl w:val="0"/>
          <w:numId w:val="16"/>
        </w:numPr>
        <w:spacing w:line="240" w:lineRule="auto"/>
        <w:ind w:left="357" w:hanging="357"/>
      </w:pPr>
      <w:r w:rsidRPr="00662CEC">
        <w:rPr>
          <w:rFonts w:eastAsia="Times New Roman"/>
          <w:lang w:val="en-US"/>
        </w:rPr>
        <w:t>Facilitated the seamless migration of Vue apps from a legacy WordPress API to a modern RESTful API</w:t>
      </w:r>
      <w:r w:rsidR="009D1645">
        <w:rPr>
          <w:rFonts w:eastAsia="Times New Roman"/>
          <w:lang w:val="en-US"/>
        </w:rPr>
        <w:t>.</w:t>
      </w:r>
    </w:p>
    <w:p w14:paraId="1B978B46" w14:textId="7D81D8F3" w:rsidR="00662CEC" w:rsidRDefault="003701D9" w:rsidP="00A65D5B">
      <w:pPr>
        <w:numPr>
          <w:ilvl w:val="0"/>
          <w:numId w:val="16"/>
        </w:numPr>
        <w:spacing w:line="240" w:lineRule="auto"/>
        <w:ind w:left="357" w:hanging="357"/>
      </w:pPr>
      <w:r w:rsidRPr="003701D9">
        <w:t xml:space="preserve">Orchestrated the successful implementation of features in Vue </w:t>
      </w:r>
      <w:r w:rsidR="00845FC3">
        <w:t>apps</w:t>
      </w:r>
      <w:r w:rsidRPr="003701D9">
        <w:t>, including an authorization system and a shopping list</w:t>
      </w:r>
      <w:r w:rsidR="009D1645">
        <w:t>.</w:t>
      </w:r>
    </w:p>
    <w:p w14:paraId="1F5602D7" w14:textId="77777777" w:rsidR="00260888" w:rsidRDefault="00260888" w:rsidP="00AD74B2">
      <w:pPr>
        <w:numPr>
          <w:ilvl w:val="0"/>
          <w:numId w:val="16"/>
        </w:numPr>
        <w:spacing w:line="240" w:lineRule="auto"/>
        <w:ind w:left="357" w:hanging="357"/>
      </w:pPr>
      <w:r w:rsidRPr="00260888">
        <w:t>Conducted technical review and spearheaded proof-of-concept development for web application migration from Vue to Astro and Next.js.</w:t>
      </w:r>
    </w:p>
    <w:p w14:paraId="07592A84" w14:textId="5DD989A1" w:rsidR="00EC41E9" w:rsidRDefault="00EC41E9" w:rsidP="00AD74B2">
      <w:pPr>
        <w:numPr>
          <w:ilvl w:val="0"/>
          <w:numId w:val="16"/>
        </w:numPr>
        <w:spacing w:line="240" w:lineRule="auto"/>
        <w:ind w:left="357" w:hanging="357"/>
      </w:pPr>
      <w:r w:rsidRPr="00EC41E9">
        <w:t xml:space="preserve">Pioneered the implementation of </w:t>
      </w:r>
      <w:proofErr w:type="spellStart"/>
      <w:r w:rsidRPr="00EC41E9">
        <w:t>Turborepo</w:t>
      </w:r>
      <w:proofErr w:type="spellEnd"/>
      <w:r w:rsidRPr="00EC41E9">
        <w:t>, establishing the fundamental groundwork for the successful transition</w:t>
      </w:r>
      <w:r w:rsidR="009D1645">
        <w:t>.</w:t>
      </w:r>
    </w:p>
    <w:p w14:paraId="770E0725" w14:textId="6DB30920" w:rsidR="00D43A09" w:rsidRPr="00E25CAC" w:rsidRDefault="00D43A09" w:rsidP="0016778C">
      <w:pPr>
        <w:spacing w:before="100" w:beforeAutospacing="1"/>
        <w:rPr>
          <w:color w:val="auto"/>
        </w:rPr>
      </w:pPr>
      <w:r w:rsidRPr="00F869B0">
        <w:rPr>
          <w:b/>
          <w:bCs/>
        </w:rPr>
        <w:t>Programmer (Business and Administrative Systems)</w:t>
      </w:r>
      <w:r w:rsidR="00B24B47" w:rsidRPr="00F869B0">
        <w:rPr>
          <w:b/>
          <w:bCs/>
        </w:rPr>
        <w:br/>
      </w:r>
      <w:r w:rsidR="00C40223" w:rsidRPr="005D1C66">
        <w:rPr>
          <w:color w:val="006EDB"/>
        </w:rPr>
        <w:t>May</w:t>
      </w:r>
      <w:r w:rsidRPr="005D1C66">
        <w:rPr>
          <w:color w:val="006EDB"/>
        </w:rPr>
        <w:t xml:space="preserve"> 202</w:t>
      </w:r>
      <w:r w:rsidR="00C40223" w:rsidRPr="005D1C66">
        <w:rPr>
          <w:color w:val="006EDB"/>
        </w:rPr>
        <w:t>2</w:t>
      </w:r>
      <w:r w:rsidRPr="005D1C66">
        <w:rPr>
          <w:color w:val="006EDB"/>
        </w:rPr>
        <w:t xml:space="preserve"> – </w:t>
      </w:r>
      <w:r w:rsidR="001B742C">
        <w:rPr>
          <w:color w:val="006EDB"/>
        </w:rPr>
        <w:t>Sep 2022</w:t>
      </w:r>
      <w:r w:rsidRPr="00E25CAC">
        <w:rPr>
          <w:color w:val="auto"/>
        </w:rPr>
        <w:t xml:space="preserve"> </w:t>
      </w:r>
      <w:r w:rsidRPr="00F869B0">
        <w:t xml:space="preserve">| </w:t>
      </w:r>
      <w:r w:rsidRPr="005D1C66">
        <w:rPr>
          <w:color w:val="006EDB"/>
        </w:rPr>
        <w:t xml:space="preserve">EDPS Limited </w:t>
      </w:r>
      <w:r w:rsidRPr="00F869B0">
        <w:t>|</w:t>
      </w:r>
      <w:r w:rsidRPr="00E25CAC">
        <w:rPr>
          <w:color w:val="auto"/>
        </w:rPr>
        <w:t xml:space="preserve"> </w:t>
      </w:r>
      <w:r w:rsidRPr="005D1C66">
        <w:rPr>
          <w:color w:val="006EDB"/>
        </w:rPr>
        <w:t>Seconded to Hospital Authority</w:t>
      </w:r>
    </w:p>
    <w:p w14:paraId="16052834" w14:textId="7017D880" w:rsidR="002468A8" w:rsidRPr="00F869B0" w:rsidRDefault="00011E18" w:rsidP="005043C6">
      <w:pPr>
        <w:numPr>
          <w:ilvl w:val="0"/>
          <w:numId w:val="13"/>
        </w:numPr>
        <w:tabs>
          <w:tab w:val="clear" w:pos="720"/>
        </w:tabs>
        <w:spacing w:line="240" w:lineRule="auto"/>
        <w:ind w:left="357" w:hanging="357"/>
        <w:rPr>
          <w:rFonts w:eastAsia="Times New Roman"/>
          <w:lang w:val="en-US"/>
        </w:rPr>
      </w:pPr>
      <w:r>
        <w:rPr>
          <w:rFonts w:eastAsia="Times New Roman"/>
          <w:lang w:val="en-US"/>
        </w:rPr>
        <w:t>Managed</w:t>
      </w:r>
      <w:r w:rsidR="001B0C8F" w:rsidRPr="001B0C8F">
        <w:rPr>
          <w:rFonts w:eastAsia="Times New Roman"/>
          <w:lang w:val="en-US"/>
        </w:rPr>
        <w:t xml:space="preserve"> </w:t>
      </w:r>
      <w:r w:rsidR="002468A8" w:rsidRPr="00F869B0">
        <w:rPr>
          <w:rFonts w:eastAsia="Times New Roman"/>
          <w:lang w:val="en-US"/>
        </w:rPr>
        <w:t xml:space="preserve">ha.org.hk and </w:t>
      </w:r>
      <w:r w:rsidR="00127F75">
        <w:rPr>
          <w:rFonts w:eastAsia="Times New Roman"/>
          <w:lang w:val="en-US"/>
        </w:rPr>
        <w:t>multiple</w:t>
      </w:r>
      <w:r w:rsidR="00840092" w:rsidRPr="00840092">
        <w:rPr>
          <w:rFonts w:eastAsia="Times New Roman"/>
          <w:lang w:val="en-US"/>
        </w:rPr>
        <w:t xml:space="preserve"> </w:t>
      </w:r>
      <w:r w:rsidR="002468A8" w:rsidRPr="00F869B0">
        <w:rPr>
          <w:rFonts w:eastAsia="Times New Roman"/>
          <w:lang w:val="en-US"/>
        </w:rPr>
        <w:t xml:space="preserve">intranet web apps, </w:t>
      </w:r>
      <w:r w:rsidR="00840092" w:rsidRPr="00840092">
        <w:rPr>
          <w:rFonts w:eastAsia="Times New Roman"/>
          <w:lang w:val="en-US"/>
        </w:rPr>
        <w:t>effectively catering to the needs of</w:t>
      </w:r>
      <w:r w:rsidR="00BC0988">
        <w:rPr>
          <w:rFonts w:eastAsia="Times New Roman"/>
          <w:lang w:val="en-US"/>
        </w:rPr>
        <w:t xml:space="preserve"> </w:t>
      </w:r>
      <w:r w:rsidR="002468A8" w:rsidRPr="00F869B0">
        <w:rPr>
          <w:rFonts w:eastAsia="Times New Roman"/>
          <w:lang w:val="en-US"/>
        </w:rPr>
        <w:t>100+ staff and 7M+ Hong Kong residents</w:t>
      </w:r>
      <w:r w:rsidR="009D1645">
        <w:rPr>
          <w:rFonts w:eastAsia="Times New Roman"/>
          <w:lang w:val="en-US"/>
        </w:rPr>
        <w:t>.</w:t>
      </w:r>
    </w:p>
    <w:p w14:paraId="7F8807E2" w14:textId="0012E640" w:rsidR="008425B3" w:rsidRPr="00F869B0" w:rsidRDefault="00DE6AD4" w:rsidP="005043C6">
      <w:pPr>
        <w:numPr>
          <w:ilvl w:val="0"/>
          <w:numId w:val="13"/>
        </w:numPr>
        <w:tabs>
          <w:tab w:val="clear" w:pos="720"/>
          <w:tab w:val="num" w:pos="426"/>
        </w:tabs>
        <w:spacing w:line="240" w:lineRule="auto"/>
        <w:ind w:left="357" w:hanging="357"/>
        <w:rPr>
          <w:b/>
          <w:bCs/>
          <w:lang w:val="en-US"/>
        </w:rPr>
      </w:pPr>
      <w:r>
        <w:rPr>
          <w:rFonts w:eastAsia="Times New Roman"/>
          <w:lang w:val="en-US"/>
        </w:rPr>
        <w:t>O</w:t>
      </w:r>
      <w:r w:rsidRPr="00DE6AD4">
        <w:rPr>
          <w:rFonts w:eastAsia="Times New Roman"/>
          <w:lang w:val="en-US"/>
        </w:rPr>
        <w:t>rchestrated the strategic planning and timely execution</w:t>
      </w:r>
      <w:r w:rsidR="002468A8" w:rsidRPr="00F869B0">
        <w:rPr>
          <w:rFonts w:eastAsia="Times New Roman"/>
          <w:lang w:val="en-US"/>
        </w:rPr>
        <w:t xml:space="preserve"> </w:t>
      </w:r>
      <w:r>
        <w:rPr>
          <w:rFonts w:eastAsia="Times New Roman"/>
          <w:lang w:val="en-US"/>
        </w:rPr>
        <w:t xml:space="preserve">of </w:t>
      </w:r>
      <w:r w:rsidR="002468A8" w:rsidRPr="00F869B0">
        <w:rPr>
          <w:rFonts w:eastAsia="Times New Roman"/>
          <w:lang w:val="en-US"/>
        </w:rPr>
        <w:t xml:space="preserve">web app OS and DB migration within </w:t>
      </w:r>
      <w:r w:rsidR="00D34F10" w:rsidRPr="00F869B0">
        <w:rPr>
          <w:rFonts w:eastAsia="Times New Roman"/>
          <w:lang w:val="en-US"/>
        </w:rPr>
        <w:t>1</w:t>
      </w:r>
      <w:r w:rsidR="002468A8" w:rsidRPr="00F869B0">
        <w:rPr>
          <w:rFonts w:eastAsia="Times New Roman"/>
          <w:lang w:val="en-US"/>
        </w:rPr>
        <w:t xml:space="preserve"> week</w:t>
      </w:r>
      <w:r w:rsidR="009D1645">
        <w:rPr>
          <w:rFonts w:eastAsia="Times New Roman"/>
          <w:lang w:val="en-US"/>
        </w:rPr>
        <w:t>.</w:t>
      </w:r>
    </w:p>
    <w:p w14:paraId="74867BB6" w14:textId="59642702" w:rsidR="00D459C4" w:rsidRPr="00E25CAC" w:rsidRDefault="00D459C4" w:rsidP="007C6CFE">
      <w:pPr>
        <w:spacing w:before="100" w:beforeAutospacing="1"/>
        <w:rPr>
          <w:color w:val="auto"/>
        </w:rPr>
      </w:pPr>
      <w:r w:rsidRPr="00F869B0">
        <w:rPr>
          <w:b/>
          <w:bCs/>
        </w:rPr>
        <w:t>Programmer (Database Management System)</w:t>
      </w:r>
      <w:r w:rsidR="00DD15F9">
        <w:rPr>
          <w:b/>
          <w:bCs/>
        </w:rPr>
        <w:t xml:space="preserve"> </w:t>
      </w:r>
      <w:r w:rsidR="00DD15F9" w:rsidRPr="00F869B0">
        <w:t>|</w:t>
      </w:r>
      <w:r w:rsidR="00DD15F9" w:rsidRPr="00DD15F9">
        <w:rPr>
          <w:color w:val="006EDB"/>
        </w:rPr>
        <w:t xml:space="preserve"> </w:t>
      </w:r>
      <w:r w:rsidR="00DD15F9" w:rsidRPr="005D1C66">
        <w:rPr>
          <w:color w:val="006EDB"/>
        </w:rPr>
        <w:t>Aug 2021 – May 2022</w:t>
      </w:r>
      <w:r w:rsidR="00DD15F9">
        <w:rPr>
          <w:b/>
          <w:bCs/>
        </w:rPr>
        <w:br/>
      </w:r>
      <w:r w:rsidR="00DD15F9" w:rsidRPr="00A40AD6">
        <w:rPr>
          <w:b/>
          <w:bCs/>
        </w:rPr>
        <w:t>Junior Programmer (Database Management System)</w:t>
      </w:r>
      <w:r w:rsidR="00DD15F9">
        <w:rPr>
          <w:b/>
          <w:bCs/>
        </w:rPr>
        <w:t xml:space="preserve"> </w:t>
      </w:r>
      <w:r w:rsidR="00DD15F9" w:rsidRPr="00F869B0">
        <w:t>|</w:t>
      </w:r>
      <w:r w:rsidR="00DD15F9">
        <w:t xml:space="preserve"> </w:t>
      </w:r>
      <w:r w:rsidR="00DD15F9" w:rsidRPr="005D1C66">
        <w:rPr>
          <w:color w:val="006EDB"/>
        </w:rPr>
        <w:t>Jul 2019 – Aug 2021</w:t>
      </w:r>
      <w:r w:rsidR="001172A4" w:rsidRPr="00E25CAC">
        <w:rPr>
          <w:b/>
          <w:bCs/>
          <w:color w:val="auto"/>
        </w:rPr>
        <w:br/>
      </w:r>
      <w:r w:rsidRPr="005D1C66">
        <w:rPr>
          <w:color w:val="006EDB"/>
        </w:rPr>
        <w:t>EDPS Limited</w:t>
      </w:r>
      <w:r w:rsidRPr="00F869B0">
        <w:t xml:space="preserve"> | </w:t>
      </w:r>
      <w:r w:rsidRPr="005D1C66">
        <w:rPr>
          <w:color w:val="006EDB"/>
        </w:rPr>
        <w:t>Seconded to Hospital Authority</w:t>
      </w:r>
    </w:p>
    <w:p w14:paraId="47E2DF9B" w14:textId="6610060E" w:rsidR="002B3267" w:rsidRPr="00F869B0" w:rsidRDefault="00F44894" w:rsidP="005043C6">
      <w:pPr>
        <w:numPr>
          <w:ilvl w:val="0"/>
          <w:numId w:val="14"/>
        </w:numPr>
        <w:spacing w:line="240" w:lineRule="auto"/>
        <w:ind w:left="357" w:hanging="357"/>
        <w:rPr>
          <w:rFonts w:eastAsia="Times New Roman"/>
          <w:lang w:val="en-US"/>
        </w:rPr>
      </w:pPr>
      <w:r w:rsidRPr="00F44894">
        <w:rPr>
          <w:rFonts w:eastAsia="Times New Roman"/>
          <w:lang w:val="en-US"/>
        </w:rPr>
        <w:t xml:space="preserve">Played an active role in </w:t>
      </w:r>
      <w:r w:rsidR="000C0678">
        <w:rPr>
          <w:rFonts w:eastAsia="Times New Roman"/>
          <w:lang w:val="en-US"/>
        </w:rPr>
        <w:t>conducting</w:t>
      </w:r>
      <w:r w:rsidR="00AB1CFF" w:rsidRPr="00AB1CFF">
        <w:rPr>
          <w:rFonts w:eastAsia="Times New Roman"/>
          <w:lang w:val="en-US"/>
        </w:rPr>
        <w:t xml:space="preserve"> </w:t>
      </w:r>
      <w:r w:rsidR="00AB1CFF">
        <w:rPr>
          <w:rFonts w:eastAsia="Times New Roman"/>
          <w:lang w:val="en-US"/>
        </w:rPr>
        <w:t xml:space="preserve">a </w:t>
      </w:r>
      <w:r w:rsidR="000C0678">
        <w:rPr>
          <w:rFonts w:eastAsia="Times New Roman"/>
          <w:lang w:val="en-US"/>
        </w:rPr>
        <w:t xml:space="preserve">DB </w:t>
      </w:r>
      <w:r w:rsidR="002B3267" w:rsidRPr="00F869B0">
        <w:rPr>
          <w:rFonts w:eastAsia="Times New Roman"/>
          <w:lang w:val="en-US"/>
        </w:rPr>
        <w:t>knowledge-sharing session</w:t>
      </w:r>
      <w:r w:rsidR="00AB1CFF">
        <w:rPr>
          <w:rFonts w:eastAsia="Times New Roman"/>
          <w:lang w:val="en-US"/>
        </w:rPr>
        <w:t xml:space="preserve"> </w:t>
      </w:r>
      <w:r w:rsidR="000C0678" w:rsidRPr="000C0678">
        <w:rPr>
          <w:rFonts w:eastAsia="Times New Roman"/>
          <w:lang w:val="en-US"/>
        </w:rPr>
        <w:t>and engaging audiences of</w:t>
      </w:r>
      <w:r w:rsidR="002B3267" w:rsidRPr="00F869B0">
        <w:rPr>
          <w:rFonts w:eastAsia="Times New Roman"/>
          <w:lang w:val="en-US"/>
        </w:rPr>
        <w:t xml:space="preserve"> 100+ </w:t>
      </w:r>
      <w:r w:rsidR="00AB1CFF">
        <w:rPr>
          <w:rFonts w:eastAsia="Times New Roman"/>
          <w:lang w:val="en-US"/>
        </w:rPr>
        <w:t xml:space="preserve">technical </w:t>
      </w:r>
      <w:r w:rsidR="00AB1CFF" w:rsidRPr="00AB1CFF">
        <w:rPr>
          <w:rFonts w:eastAsia="Times New Roman"/>
          <w:lang w:val="en-US"/>
        </w:rPr>
        <w:t>professionals</w:t>
      </w:r>
      <w:r w:rsidR="00D935B1">
        <w:rPr>
          <w:rFonts w:eastAsia="Times New Roman"/>
          <w:lang w:val="en-US"/>
        </w:rPr>
        <w:t>.</w:t>
      </w:r>
    </w:p>
    <w:p w14:paraId="7F53242F" w14:textId="77777777" w:rsidR="007C26C8" w:rsidRPr="001D1432" w:rsidRDefault="007C26C8" w:rsidP="005043C6">
      <w:pPr>
        <w:numPr>
          <w:ilvl w:val="0"/>
          <w:numId w:val="14"/>
        </w:numPr>
        <w:spacing w:line="240" w:lineRule="auto"/>
        <w:ind w:left="357" w:hanging="357"/>
        <w:rPr>
          <w:rFonts w:eastAsia="Times New Roman"/>
          <w:lang w:val="en-US"/>
        </w:rPr>
      </w:pPr>
      <w:r w:rsidRPr="007C26C8">
        <w:rPr>
          <w:rFonts w:eastAsia="Times New Roman"/>
          <w:lang w:val="en-US"/>
        </w:rPr>
        <w:t>Architected and programmed a database health check system utilizing React, Express, and MySQL, streamlining SRE processes and decreasing system</w:t>
      </w:r>
      <w:r w:rsidRPr="001D1432">
        <w:rPr>
          <w:rFonts w:eastAsia="Times New Roman"/>
          <w:lang w:val="en-US"/>
        </w:rPr>
        <w:t xml:space="preserve"> recovery time.</w:t>
      </w:r>
    </w:p>
    <w:p w14:paraId="07FE8320" w14:textId="20BCBF72" w:rsidR="0067748E" w:rsidRPr="001D1432" w:rsidRDefault="0067748E" w:rsidP="006B5133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1D1432">
        <w:rPr>
          <w:rFonts w:eastAsia="Times New Roman"/>
          <w:lang w:val="en-US"/>
        </w:rPr>
        <w:t>Provided support and guidance to 10</w:t>
      </w:r>
      <w:r w:rsidR="000C4F84" w:rsidRPr="001D1432">
        <w:rPr>
          <w:rFonts w:eastAsia="Times New Roman"/>
          <w:lang w:val="en-US"/>
        </w:rPr>
        <w:t>+</w:t>
      </w:r>
      <w:r w:rsidRPr="001D1432">
        <w:rPr>
          <w:rFonts w:eastAsia="Times New Roman"/>
          <w:lang w:val="en-US"/>
        </w:rPr>
        <w:t xml:space="preserve"> application teams on MySQL deployment and maintenance.</w:t>
      </w:r>
    </w:p>
    <w:p w14:paraId="04093363" w14:textId="6D20394A" w:rsidR="007C6A79" w:rsidRPr="001D1432" w:rsidRDefault="007C6A79" w:rsidP="006B5133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1D1432">
        <w:rPr>
          <w:lang w:val="en-US"/>
        </w:rPr>
        <w:t xml:space="preserve">Architected and programmed a web </w:t>
      </w:r>
      <w:r w:rsidR="001D1432">
        <w:rPr>
          <w:lang w:val="en-US"/>
        </w:rPr>
        <w:t>app</w:t>
      </w:r>
      <w:r w:rsidRPr="001D1432">
        <w:rPr>
          <w:lang w:val="en-US"/>
        </w:rPr>
        <w:t xml:space="preserve"> with React, Express, and MySQL that visualized database CPU utilization, resulting in a 30% increment in productivity.</w:t>
      </w:r>
    </w:p>
    <w:p w14:paraId="6433F9B1" w14:textId="4A1E71A3" w:rsidR="00DD316D" w:rsidRPr="00DD316D" w:rsidRDefault="00DD316D" w:rsidP="006B5133">
      <w:pPr>
        <w:numPr>
          <w:ilvl w:val="0"/>
          <w:numId w:val="14"/>
        </w:numPr>
        <w:spacing w:line="240" w:lineRule="auto"/>
        <w:ind w:left="357" w:hanging="357"/>
        <w:rPr>
          <w:lang w:val="en-US"/>
        </w:rPr>
      </w:pPr>
      <w:r w:rsidRPr="00DD316D">
        <w:rPr>
          <w:lang w:val="en-US"/>
        </w:rPr>
        <w:t xml:space="preserve">Conducted a </w:t>
      </w:r>
      <w:r w:rsidR="00DC0C2F">
        <w:rPr>
          <w:lang w:val="en-US"/>
        </w:rPr>
        <w:t>POC</w:t>
      </w:r>
      <w:r w:rsidRPr="00DD316D">
        <w:rPr>
          <w:lang w:val="en-US"/>
        </w:rPr>
        <w:t xml:space="preserve"> on data virtualization utilizing the </w:t>
      </w:r>
      <w:proofErr w:type="spellStart"/>
      <w:r w:rsidRPr="00DD316D">
        <w:rPr>
          <w:lang w:val="en-US"/>
        </w:rPr>
        <w:t>Delphix</w:t>
      </w:r>
      <w:proofErr w:type="spellEnd"/>
      <w:r w:rsidRPr="00DD316D">
        <w:rPr>
          <w:lang w:val="en-US"/>
        </w:rPr>
        <w:t xml:space="preserve"> </w:t>
      </w:r>
      <w:proofErr w:type="spellStart"/>
      <w:r w:rsidRPr="00DD316D">
        <w:rPr>
          <w:lang w:val="en-US"/>
        </w:rPr>
        <w:t>DataOps</w:t>
      </w:r>
      <w:proofErr w:type="spellEnd"/>
      <w:r w:rsidRPr="00DD316D">
        <w:rPr>
          <w:lang w:val="en-US"/>
        </w:rPr>
        <w:t xml:space="preserve"> platform, bolstering support for </w:t>
      </w:r>
      <w:r w:rsidR="00A9079B">
        <w:rPr>
          <w:lang w:val="en-US"/>
        </w:rPr>
        <w:t>3</w:t>
      </w:r>
      <w:r w:rsidRPr="00DD316D">
        <w:rPr>
          <w:lang w:val="en-US"/>
        </w:rPr>
        <w:t xml:space="preserve"> types of </w:t>
      </w:r>
      <w:r w:rsidR="004D23EB">
        <w:rPr>
          <w:lang w:val="en-US"/>
        </w:rPr>
        <w:t>DBs</w:t>
      </w:r>
      <w:r w:rsidRPr="00DD316D">
        <w:rPr>
          <w:lang w:val="en-US"/>
        </w:rPr>
        <w:t xml:space="preserve"> and 50</w:t>
      </w:r>
      <w:r w:rsidR="00401D9E">
        <w:rPr>
          <w:lang w:val="en-US"/>
        </w:rPr>
        <w:t>+</w:t>
      </w:r>
      <w:r w:rsidRPr="00DD316D">
        <w:rPr>
          <w:lang w:val="en-US"/>
        </w:rPr>
        <w:t xml:space="preserve"> </w:t>
      </w:r>
      <w:r w:rsidR="00655EC6">
        <w:rPr>
          <w:lang w:val="en-US"/>
        </w:rPr>
        <w:t>DB</w:t>
      </w:r>
      <w:r w:rsidRPr="00DD316D">
        <w:rPr>
          <w:lang w:val="en-US"/>
        </w:rPr>
        <w:t xml:space="preserve"> instances.</w:t>
      </w:r>
    </w:p>
    <w:p w14:paraId="5D8A6461" w14:textId="77777777" w:rsidR="00DC5D57" w:rsidRPr="00A40AD6" w:rsidRDefault="00DC5D57" w:rsidP="00DC5D57">
      <w:pPr>
        <w:pStyle w:val="Heading2"/>
        <w:rPr>
          <w:b w:val="0"/>
        </w:rPr>
      </w:pPr>
      <w:r w:rsidRPr="00A40AD6">
        <w:t>EDUCATION</w:t>
      </w:r>
    </w:p>
    <w:p w14:paraId="41B7E354" w14:textId="45A75A87" w:rsidR="00DC5D57" w:rsidRPr="00E25CAC" w:rsidRDefault="00DC5D57" w:rsidP="003F4062">
      <w:pPr>
        <w:spacing w:before="100" w:beforeAutospacing="1"/>
        <w:rPr>
          <w:color w:val="auto"/>
        </w:rPr>
      </w:pPr>
      <w:r w:rsidRPr="00A40AD6">
        <w:rPr>
          <w:b/>
          <w:bCs/>
        </w:rPr>
        <w:t>Master of Science in Information Systems Management</w:t>
      </w:r>
      <w:r w:rsidR="005E3C1F" w:rsidRPr="00E25CAC">
        <w:rPr>
          <w:b/>
          <w:bCs/>
          <w:color w:val="auto"/>
        </w:rPr>
        <w:br/>
      </w:r>
      <w:r w:rsidRPr="005D1C66">
        <w:rPr>
          <w:color w:val="006EDB"/>
        </w:rPr>
        <w:t xml:space="preserve">2022 – Present </w:t>
      </w:r>
      <w:r w:rsidRPr="00E25CAC">
        <w:rPr>
          <w:color w:val="auto"/>
        </w:rPr>
        <w:t xml:space="preserve">| </w:t>
      </w:r>
      <w:r w:rsidRPr="005D1C66">
        <w:rPr>
          <w:color w:val="006EDB"/>
        </w:rPr>
        <w:t>Hong Kong University of Science and Technology</w:t>
      </w:r>
    </w:p>
    <w:p w14:paraId="0C2F2155" w14:textId="36610E41" w:rsidR="004C0875" w:rsidRPr="00E25CAC" w:rsidRDefault="00DC5D57" w:rsidP="00193A0D">
      <w:pPr>
        <w:spacing w:before="100" w:beforeAutospacing="1"/>
        <w:rPr>
          <w:color w:val="auto"/>
        </w:rPr>
      </w:pPr>
      <w:r w:rsidRPr="00A40AD6">
        <w:rPr>
          <w:b/>
          <w:bCs/>
        </w:rPr>
        <w:t>Bachelor of Engineering in Computer Science</w:t>
      </w:r>
      <w:r w:rsidR="005E3C1F" w:rsidRPr="00A40AD6">
        <w:rPr>
          <w:b/>
          <w:bCs/>
        </w:rPr>
        <w:br/>
      </w:r>
      <w:r w:rsidRPr="00A40AD6">
        <w:t>Second Class Honours (Division One)</w:t>
      </w:r>
      <w:r w:rsidR="005E3C1F" w:rsidRPr="00E25CAC">
        <w:rPr>
          <w:color w:val="auto"/>
        </w:rPr>
        <w:br/>
      </w:r>
      <w:r w:rsidRPr="005D1C66">
        <w:rPr>
          <w:color w:val="006EDB"/>
        </w:rPr>
        <w:t xml:space="preserve">2015 – 2019 </w:t>
      </w:r>
      <w:r w:rsidRPr="00E25CAC">
        <w:rPr>
          <w:color w:val="auto"/>
        </w:rPr>
        <w:t xml:space="preserve">| </w:t>
      </w:r>
      <w:r w:rsidRPr="005D1C66">
        <w:rPr>
          <w:color w:val="006EDB"/>
        </w:rPr>
        <w:t>The University of Hong Kong</w:t>
      </w:r>
    </w:p>
    <w:p w14:paraId="51D59D96" w14:textId="1B21DAA8" w:rsidR="001B405A" w:rsidRPr="00DD4B84" w:rsidRDefault="001B405A" w:rsidP="001B405A">
      <w:pPr>
        <w:pStyle w:val="Heading2"/>
      </w:pPr>
      <w:r w:rsidRPr="00DD4B84">
        <w:t>KEY SKILLS</w:t>
      </w:r>
    </w:p>
    <w:p w14:paraId="03F2BAED" w14:textId="77777777" w:rsidR="003471C8" w:rsidRDefault="00DD3F81" w:rsidP="00616453">
      <w:pPr>
        <w:spacing w:before="100" w:beforeAutospacing="1"/>
        <w:rPr>
          <w:b/>
          <w:bCs/>
        </w:rPr>
      </w:pPr>
      <w:r w:rsidRPr="00DD4B84">
        <w:rPr>
          <w:b/>
          <w:bCs/>
        </w:rPr>
        <w:t>Frontend</w:t>
      </w:r>
    </w:p>
    <w:p w14:paraId="3B55AFAF" w14:textId="619EFC8E" w:rsidR="00AE24B3" w:rsidRDefault="00AE24B3" w:rsidP="00D82589">
      <w:pPr>
        <w:spacing w:after="0" w:line="300" w:lineRule="auto"/>
        <w:rPr>
          <w:b/>
          <w:bCs/>
        </w:rPr>
      </w:pPr>
      <w:r>
        <w:rPr>
          <w:b/>
          <w:bCs/>
          <w:noProof/>
        </w:rPr>
        <mc:AlternateContent>
          <mc:Choice Requires="wps">
            <w:drawing>
              <wp:inline distT="0" distB="0" distL="0" distR="0" wp14:anchorId="26D4F072" wp14:editId="33B8434B">
                <wp:extent cx="386686" cy="255600"/>
                <wp:effectExtent l="0" t="0" r="19050" b="11430"/>
                <wp:docPr id="50" name="Rectangle: Rounded Corners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6686" cy="255600"/>
                        </a:xfrm>
                        <a:prstGeom prst="roundRect">
                          <a:avLst>
                            <a:gd name="adj" fmla="val 31909"/>
                          </a:avLst>
                        </a:prstGeom>
                        <a:noFill/>
                        <a:ln w="9525">
                          <a:solidFill>
                            <a:srgbClr val="006ED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714E526" w14:textId="1B670C7C" w:rsidR="00AE24B3" w:rsidRPr="002B48BA" w:rsidRDefault="00AE24B3" w:rsidP="00AE24B3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Reac</w:t>
                            </w:r>
                            <w:r w:rsidR="00D127B1">
                              <w:rPr>
                                <w:sz w:val="20"/>
                                <w:szCs w:val="20"/>
                              </w:rPr>
                              <w:t>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800" tIns="21600" rIns="64800" bIns="216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6D4F072" id="Rectangle: Rounded Corners 50" o:spid="_x0000_s1026" style="width:30.45pt;height:20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2091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" filled="f" strokecolor="#006edb">
                <v:stroke joinstyle="miter"/>
                <v:textbox inset="1.8mm,.6mm,1.8mm,.6mm">
                  <w:txbxContent>
                    <w:p w14:paraId="2714E526" w14:textId="1B670C7C" w:rsidR="00AE24B3" w:rsidRPr="002B48BA" w:rsidRDefault="00AE24B3" w:rsidP="00AE24B3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Reac</w:t>
                      </w:r>
                      <w:r w:rsidR="00D127B1">
                        <w:rPr>
                          <w:sz w:val="20"/>
                          <w:szCs w:val="20"/>
                        </w:rPr>
                        <w:t>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7117BA">
        <w:rPr>
          <w:b/>
          <w:bCs/>
        </w:rPr>
        <w:t xml:space="preserve"> </w:t>
      </w:r>
      <w:r w:rsidR="007117BA">
        <w:rPr>
          <w:b/>
          <w:bCs/>
          <w:noProof/>
        </w:rPr>
        <mc:AlternateContent>
          <mc:Choice Requires="wps">
            <w:drawing>
              <wp:inline distT="0" distB="0" distL="0" distR="0" wp14:anchorId="34B14780" wp14:editId="1010B898">
                <wp:extent cx="386686" cy="255600"/>
                <wp:effectExtent l="0" t="0" r="19050" b="11430"/>
                <wp:docPr id="81" name="Rectangle: Rounded Corners 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6686" cy="255600"/>
                        </a:xfrm>
                        <a:prstGeom prst="roundRect">
                          <a:avLst>
                            <a:gd name="adj" fmla="val 31909"/>
                          </a:avLst>
                        </a:prstGeom>
                        <a:noFill/>
                        <a:ln w="9525">
                          <a:solidFill>
                            <a:srgbClr val="006ED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7377ED2" w14:textId="77777777" w:rsidR="007117BA" w:rsidRPr="00AA21C4" w:rsidRDefault="007117BA" w:rsidP="007117B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TypeScript</w:t>
                            </w:r>
                          </w:p>
                          <w:p w14:paraId="4708F789" w14:textId="77777777" w:rsidR="007117BA" w:rsidRPr="002B48BA" w:rsidRDefault="007117BA" w:rsidP="007117B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3E0D13EB" w14:textId="77777777" w:rsidR="007117BA" w:rsidRPr="002B48BA" w:rsidRDefault="007117BA" w:rsidP="007117B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540BE9B8" w14:textId="3F6EC2E4" w:rsidR="007117BA" w:rsidRPr="002B48BA" w:rsidRDefault="007117BA" w:rsidP="007117B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none" lIns="64800" tIns="21600" rIns="64800" bIns="216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4B14780" id="Rectangle: Rounded Corners 81" o:spid="_x0000_s1027" style="width:30.45pt;height:20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2091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" filled="f" strokecolor="#006edb">
                <v:stroke joinstyle="miter"/>
                <v:textbox inset="1.8mm,.6mm,1.8mm,.6mm">
                  <w:txbxContent>
                    <w:p w14:paraId="17377ED2" w14:textId="77777777" w:rsidR="007117BA" w:rsidRPr="00AA21C4" w:rsidRDefault="007117BA" w:rsidP="007117B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TypeScript</w:t>
                      </w:r>
                    </w:p>
                    <w:p w14:paraId="4708F789" w14:textId="77777777" w:rsidR="007117BA" w:rsidRPr="002B48BA" w:rsidRDefault="007117BA" w:rsidP="007117B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  <w:p w14:paraId="3E0D13EB" w14:textId="77777777" w:rsidR="007117BA" w:rsidRPr="002B48BA" w:rsidRDefault="007117BA" w:rsidP="007117B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  <w:p w14:paraId="540BE9B8" w14:textId="3F6EC2E4" w:rsidR="007117BA" w:rsidRPr="002B48BA" w:rsidRDefault="007117BA" w:rsidP="007117B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anchorlock/>
              </v:roundrect>
            </w:pict>
          </mc:Fallback>
        </mc:AlternateContent>
      </w:r>
      <w:r w:rsidR="007117BA">
        <w:rPr>
          <w:b/>
          <w:bCs/>
        </w:rPr>
        <w:t xml:space="preserve"> </w:t>
      </w:r>
      <w:r w:rsidR="007117BA">
        <w:rPr>
          <w:b/>
          <w:bCs/>
          <w:noProof/>
        </w:rPr>
        <mc:AlternateContent>
          <mc:Choice Requires="wps">
            <w:drawing>
              <wp:inline distT="0" distB="0" distL="0" distR="0" wp14:anchorId="2631A0A4" wp14:editId="58EC7105">
                <wp:extent cx="386686" cy="255600"/>
                <wp:effectExtent l="0" t="0" r="19050" b="11430"/>
                <wp:docPr id="82" name="Rectangle: Rounded Corners 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6686" cy="255600"/>
                        </a:xfrm>
                        <a:prstGeom prst="roundRect">
                          <a:avLst>
                            <a:gd name="adj" fmla="val 31909"/>
                          </a:avLst>
                        </a:prstGeom>
                        <a:noFill/>
                        <a:ln w="9525">
                          <a:solidFill>
                            <a:srgbClr val="006ED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033B048" w14:textId="77777777" w:rsidR="007117BA" w:rsidRPr="00AA21C4" w:rsidRDefault="007117BA" w:rsidP="007117B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Next.js</w:t>
                            </w:r>
                          </w:p>
                          <w:p w14:paraId="49FE8190" w14:textId="77777777" w:rsidR="007117BA" w:rsidRPr="002B48BA" w:rsidRDefault="007117BA" w:rsidP="007117B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43BD4F1F" w14:textId="77777777" w:rsidR="007117BA" w:rsidRPr="002B48BA" w:rsidRDefault="007117BA" w:rsidP="007117B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5103402F" w14:textId="1029D742" w:rsidR="007117BA" w:rsidRPr="002B48BA" w:rsidRDefault="007117BA" w:rsidP="007117B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none" lIns="64800" tIns="21600" rIns="64800" bIns="216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631A0A4" id="Rectangle: Rounded Corners 82" o:spid="_x0000_s1028" style="width:30.45pt;height:20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2091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" filled="f" strokecolor="#006edb">
                <v:stroke joinstyle="miter"/>
                <v:textbox inset="1.8mm,.6mm,1.8mm,.6mm">
                  <w:txbxContent>
                    <w:p w14:paraId="3033B048" w14:textId="77777777" w:rsidR="007117BA" w:rsidRPr="00AA21C4" w:rsidRDefault="007117BA" w:rsidP="007117B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Next.js</w:t>
                      </w:r>
                    </w:p>
                    <w:p w14:paraId="49FE8190" w14:textId="77777777" w:rsidR="007117BA" w:rsidRPr="002B48BA" w:rsidRDefault="007117BA" w:rsidP="007117B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  <w:p w14:paraId="43BD4F1F" w14:textId="77777777" w:rsidR="007117BA" w:rsidRPr="002B48BA" w:rsidRDefault="007117BA" w:rsidP="007117B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  <w:p w14:paraId="5103402F" w14:textId="1029D742" w:rsidR="007117BA" w:rsidRPr="002B48BA" w:rsidRDefault="007117BA" w:rsidP="007117B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anchorlock/>
              </v:roundrect>
            </w:pict>
          </mc:Fallback>
        </mc:AlternateContent>
      </w:r>
      <w:r w:rsidR="007117BA">
        <w:rPr>
          <w:b/>
          <w:bCs/>
          <w:noProof/>
        </w:rPr>
        <mc:AlternateContent>
          <mc:Choice Requires="wps">
            <w:drawing>
              <wp:inline distT="0" distB="0" distL="0" distR="0" wp14:anchorId="127DD9D9" wp14:editId="011B0E36">
                <wp:extent cx="386686" cy="255600"/>
                <wp:effectExtent l="0" t="0" r="19050" b="11430"/>
                <wp:docPr id="83" name="Rectangle: Rounded Corners 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6686" cy="255600"/>
                        </a:xfrm>
                        <a:prstGeom prst="roundRect">
                          <a:avLst>
                            <a:gd name="adj" fmla="val 31909"/>
                          </a:avLst>
                        </a:prstGeom>
                        <a:noFill/>
                        <a:ln w="9525">
                          <a:solidFill>
                            <a:srgbClr val="006ED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F7BE61A" w14:textId="77777777" w:rsidR="007117BA" w:rsidRPr="00AA21C4" w:rsidRDefault="007117BA" w:rsidP="007117B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MUI</w:t>
                            </w:r>
                          </w:p>
                          <w:p w14:paraId="1F372101" w14:textId="77777777" w:rsidR="007117BA" w:rsidRPr="002B48BA" w:rsidRDefault="007117BA" w:rsidP="007117B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20F9E7A0" w14:textId="77777777" w:rsidR="007117BA" w:rsidRPr="002B48BA" w:rsidRDefault="007117BA" w:rsidP="007117B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01B8A490" w14:textId="16C7F12C" w:rsidR="007117BA" w:rsidRPr="002B48BA" w:rsidRDefault="007117BA" w:rsidP="007117B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none" lIns="64800" tIns="21600" rIns="64800" bIns="216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27DD9D9" id="Rectangle: Rounded Corners 83" o:spid="_x0000_s1029" style="width:30.45pt;height:20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2091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" filled="f" strokecolor="#006edb">
                <v:stroke joinstyle="miter"/>
                <v:textbox inset="1.8mm,.6mm,1.8mm,.6mm">
                  <w:txbxContent>
                    <w:p w14:paraId="0F7BE61A" w14:textId="77777777" w:rsidR="007117BA" w:rsidRPr="00AA21C4" w:rsidRDefault="007117BA" w:rsidP="007117B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MUI</w:t>
                      </w:r>
                    </w:p>
                    <w:p w14:paraId="1F372101" w14:textId="77777777" w:rsidR="007117BA" w:rsidRPr="002B48BA" w:rsidRDefault="007117BA" w:rsidP="007117B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  <w:p w14:paraId="20F9E7A0" w14:textId="77777777" w:rsidR="007117BA" w:rsidRPr="002B48BA" w:rsidRDefault="007117BA" w:rsidP="007117B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  <w:p w14:paraId="01B8A490" w14:textId="16C7F12C" w:rsidR="007117BA" w:rsidRPr="002B48BA" w:rsidRDefault="007117BA" w:rsidP="007117B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anchorlock/>
              </v:roundrect>
            </w:pict>
          </mc:Fallback>
        </mc:AlternateContent>
      </w:r>
      <w:r w:rsidR="007117BA">
        <w:rPr>
          <w:b/>
          <w:bCs/>
        </w:rPr>
        <w:t xml:space="preserve"> </w:t>
      </w:r>
      <w:r w:rsidR="007117BA">
        <w:rPr>
          <w:b/>
          <w:bCs/>
          <w:noProof/>
        </w:rPr>
        <mc:AlternateContent>
          <mc:Choice Requires="wps">
            <w:drawing>
              <wp:inline distT="0" distB="0" distL="0" distR="0" wp14:anchorId="51CB0413" wp14:editId="74681BCD">
                <wp:extent cx="386686" cy="255600"/>
                <wp:effectExtent l="0" t="0" r="19050" b="11430"/>
                <wp:docPr id="84" name="Rectangle: Rounded Corners 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6686" cy="255600"/>
                        </a:xfrm>
                        <a:prstGeom prst="roundRect">
                          <a:avLst>
                            <a:gd name="adj" fmla="val 31909"/>
                          </a:avLst>
                        </a:prstGeom>
                        <a:noFill/>
                        <a:ln w="9525">
                          <a:solidFill>
                            <a:srgbClr val="006ED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50A4917" w14:textId="79A6FF7D" w:rsidR="007117BA" w:rsidRPr="00AA21C4" w:rsidRDefault="00C87FB1" w:rsidP="007117B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React Query</w:t>
                            </w:r>
                          </w:p>
                          <w:p w14:paraId="06A2D5D8" w14:textId="77777777" w:rsidR="007117BA" w:rsidRPr="002B48BA" w:rsidRDefault="007117BA" w:rsidP="007117B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2FF274D2" w14:textId="77777777" w:rsidR="007117BA" w:rsidRPr="002B48BA" w:rsidRDefault="007117BA" w:rsidP="007117B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05FCDFD3" w14:textId="4CD9A7E1" w:rsidR="007117BA" w:rsidRPr="002B48BA" w:rsidRDefault="007117BA" w:rsidP="007117B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none" lIns="64800" tIns="21600" rIns="64800" bIns="216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1CB0413" id="Rectangle: Rounded Corners 84" o:spid="_x0000_s1030" style="width:30.45pt;height:20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2091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" filled="f" strokecolor="#006edb">
                <v:stroke joinstyle="miter"/>
                <v:textbox inset="1.8mm,.6mm,1.8mm,.6mm">
                  <w:txbxContent>
                    <w:p w14:paraId="550A4917" w14:textId="79A6FF7D" w:rsidR="007117BA" w:rsidRPr="00AA21C4" w:rsidRDefault="00C87FB1" w:rsidP="007117B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React Query</w:t>
                      </w:r>
                    </w:p>
                    <w:p w14:paraId="06A2D5D8" w14:textId="77777777" w:rsidR="007117BA" w:rsidRPr="002B48BA" w:rsidRDefault="007117BA" w:rsidP="007117B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  <w:p w14:paraId="2FF274D2" w14:textId="77777777" w:rsidR="007117BA" w:rsidRPr="002B48BA" w:rsidRDefault="007117BA" w:rsidP="007117B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  <w:p w14:paraId="05FCDFD3" w14:textId="4CD9A7E1" w:rsidR="007117BA" w:rsidRPr="002B48BA" w:rsidRDefault="007117BA" w:rsidP="007117B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anchorlock/>
              </v:roundrect>
            </w:pict>
          </mc:Fallback>
        </mc:AlternateContent>
      </w:r>
      <w:r w:rsidR="007117BA">
        <w:rPr>
          <w:b/>
          <w:bCs/>
        </w:rPr>
        <w:t xml:space="preserve"> </w:t>
      </w:r>
      <w:r w:rsidR="00C87FB1">
        <w:rPr>
          <w:b/>
          <w:bCs/>
          <w:noProof/>
        </w:rPr>
        <mc:AlternateContent>
          <mc:Choice Requires="wps">
            <w:drawing>
              <wp:inline distT="0" distB="0" distL="0" distR="0" wp14:anchorId="4EFF00B9" wp14:editId="27CB86D6">
                <wp:extent cx="386686" cy="255600"/>
                <wp:effectExtent l="0" t="0" r="19050" b="11430"/>
                <wp:docPr id="90" name="Rectangle: Rounded Corners 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6686" cy="255600"/>
                        </a:xfrm>
                        <a:prstGeom prst="roundRect">
                          <a:avLst>
                            <a:gd name="adj" fmla="val 31909"/>
                          </a:avLst>
                        </a:prstGeom>
                        <a:noFill/>
                        <a:ln w="9525">
                          <a:solidFill>
                            <a:srgbClr val="006ED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7CA61E0" w14:textId="77777777" w:rsidR="00C87FB1" w:rsidRPr="002B48BA" w:rsidRDefault="00C87FB1" w:rsidP="00C87FB1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</w:rPr>
                              <w:t>React Hook For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800" tIns="21600" rIns="64800" bIns="216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EFF00B9" id="Rectangle: Rounded Corners 90" o:spid="_x0000_s1031" style="width:30.45pt;height:20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2091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" filled="f" strokecolor="#006edb">
                <v:stroke joinstyle="miter"/>
                <v:textbox inset="1.8mm,.6mm,1.8mm,.6mm">
                  <w:txbxContent>
                    <w:p w14:paraId="17CA61E0" w14:textId="77777777" w:rsidR="00C87FB1" w:rsidRPr="002B48BA" w:rsidRDefault="00C87FB1" w:rsidP="00C87FB1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</w:rPr>
                        <w:t>React Hook Form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 w:rsidR="00C87FB1">
        <w:rPr>
          <w:b/>
          <w:bCs/>
        </w:rPr>
        <w:t xml:space="preserve"> </w:t>
      </w:r>
      <w:r w:rsidR="007117BA">
        <w:rPr>
          <w:b/>
          <w:bCs/>
          <w:noProof/>
        </w:rPr>
        <mc:AlternateContent>
          <mc:Choice Requires="wps">
            <w:drawing>
              <wp:inline distT="0" distB="0" distL="0" distR="0" wp14:anchorId="6F8EAFB4" wp14:editId="4FF78DF1">
                <wp:extent cx="386686" cy="255600"/>
                <wp:effectExtent l="0" t="0" r="19050" b="11430"/>
                <wp:docPr id="85" name="Rectangle: Rounded Corners 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6686" cy="255600"/>
                        </a:xfrm>
                        <a:prstGeom prst="roundRect">
                          <a:avLst>
                            <a:gd name="adj" fmla="val 31909"/>
                          </a:avLst>
                        </a:prstGeom>
                        <a:noFill/>
                        <a:ln w="9525">
                          <a:solidFill>
                            <a:srgbClr val="006ED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1B29FB4" w14:textId="77777777" w:rsidR="007117BA" w:rsidRPr="00AA21C4" w:rsidRDefault="007117BA" w:rsidP="007117B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Vue</w:t>
                            </w:r>
                          </w:p>
                          <w:p w14:paraId="6CA5A5D0" w14:textId="77777777" w:rsidR="007117BA" w:rsidRPr="002B48BA" w:rsidRDefault="007117BA" w:rsidP="007117B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29D70C48" w14:textId="77777777" w:rsidR="007117BA" w:rsidRPr="002B48BA" w:rsidRDefault="007117BA" w:rsidP="007117B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58FF6B93" w14:textId="7E788C7D" w:rsidR="007117BA" w:rsidRPr="002B48BA" w:rsidRDefault="007117BA" w:rsidP="007117B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none" lIns="64800" tIns="21600" rIns="64800" bIns="216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F8EAFB4" id="Rectangle: Rounded Corners 85" o:spid="_x0000_s1032" style="width:30.45pt;height:20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2091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" filled="f" strokecolor="#006edb">
                <v:stroke joinstyle="miter"/>
                <v:textbox inset="1.8mm,.6mm,1.8mm,.6mm">
                  <w:txbxContent>
                    <w:p w14:paraId="71B29FB4" w14:textId="77777777" w:rsidR="007117BA" w:rsidRPr="00AA21C4" w:rsidRDefault="007117BA" w:rsidP="007117B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Vue</w:t>
                      </w:r>
                    </w:p>
                    <w:p w14:paraId="6CA5A5D0" w14:textId="77777777" w:rsidR="007117BA" w:rsidRPr="002B48BA" w:rsidRDefault="007117BA" w:rsidP="007117B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  <w:p w14:paraId="29D70C48" w14:textId="77777777" w:rsidR="007117BA" w:rsidRPr="002B48BA" w:rsidRDefault="007117BA" w:rsidP="007117B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  <w:p w14:paraId="58FF6B93" w14:textId="7E788C7D" w:rsidR="007117BA" w:rsidRPr="002B48BA" w:rsidRDefault="007117BA" w:rsidP="007117B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anchorlock/>
              </v:roundrect>
            </w:pict>
          </mc:Fallback>
        </mc:AlternateContent>
      </w:r>
      <w:r w:rsidR="005A4916">
        <w:rPr>
          <w:b/>
          <w:bCs/>
        </w:rPr>
        <w:t xml:space="preserve"> </w:t>
      </w:r>
      <w:r w:rsidR="007117BA">
        <w:rPr>
          <w:b/>
          <w:bCs/>
          <w:noProof/>
        </w:rPr>
        <mc:AlternateContent>
          <mc:Choice Requires="wps">
            <w:drawing>
              <wp:inline distT="0" distB="0" distL="0" distR="0" wp14:anchorId="76C5C81B" wp14:editId="1C9AB3A4">
                <wp:extent cx="386686" cy="255600"/>
                <wp:effectExtent l="0" t="0" r="19050" b="11430"/>
                <wp:docPr id="86" name="Rectangle: Rounded Corners 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6686" cy="255600"/>
                        </a:xfrm>
                        <a:prstGeom prst="roundRect">
                          <a:avLst>
                            <a:gd name="adj" fmla="val 31909"/>
                          </a:avLst>
                        </a:prstGeom>
                        <a:noFill/>
                        <a:ln w="9525">
                          <a:solidFill>
                            <a:srgbClr val="006ED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A12360E" w14:textId="77777777" w:rsidR="007117BA" w:rsidRPr="00AA21C4" w:rsidRDefault="007117BA" w:rsidP="007117B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proofErr w:type="spellStart"/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Vuetify</w:t>
                            </w:r>
                            <w:proofErr w:type="spellEnd"/>
                          </w:p>
                          <w:p w14:paraId="57B0A93D" w14:textId="77777777" w:rsidR="007117BA" w:rsidRPr="002B48BA" w:rsidRDefault="007117BA" w:rsidP="007117B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2F596BC4" w14:textId="77777777" w:rsidR="007117BA" w:rsidRPr="002B48BA" w:rsidRDefault="007117BA" w:rsidP="007117B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670D32A3" w14:textId="05B2B6B1" w:rsidR="007117BA" w:rsidRPr="002B48BA" w:rsidRDefault="007117BA" w:rsidP="007117B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none" lIns="64800" tIns="21600" rIns="64800" bIns="216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6C5C81B" id="Rectangle: Rounded Corners 86" o:spid="_x0000_s1033" style="width:30.45pt;height:20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2091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" filled="f" strokecolor="#006edb">
                <v:stroke joinstyle="miter"/>
                <v:textbox inset="1.8mm,.6mm,1.8mm,.6mm">
                  <w:txbxContent>
                    <w:p w14:paraId="6A12360E" w14:textId="77777777" w:rsidR="007117BA" w:rsidRPr="00AA21C4" w:rsidRDefault="007117BA" w:rsidP="007117B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proofErr w:type="spellStart"/>
                      <w:r>
                        <w:rPr>
                          <w:sz w:val="20"/>
                          <w:szCs w:val="20"/>
                          <w:lang w:val="en-US"/>
                        </w:rPr>
                        <w:t>Vuetify</w:t>
                      </w:r>
                      <w:proofErr w:type="spellEnd"/>
                    </w:p>
                    <w:p w14:paraId="57B0A93D" w14:textId="77777777" w:rsidR="007117BA" w:rsidRPr="002B48BA" w:rsidRDefault="007117BA" w:rsidP="007117B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  <w:p w14:paraId="2F596BC4" w14:textId="77777777" w:rsidR="007117BA" w:rsidRPr="002B48BA" w:rsidRDefault="007117BA" w:rsidP="007117B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  <w:p w14:paraId="670D32A3" w14:textId="05B2B6B1" w:rsidR="007117BA" w:rsidRPr="002B48BA" w:rsidRDefault="007117BA" w:rsidP="007117B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anchorlock/>
              </v:roundrect>
            </w:pict>
          </mc:Fallback>
        </mc:AlternateContent>
      </w:r>
      <w:r w:rsidR="007117BA">
        <w:rPr>
          <w:b/>
          <w:bCs/>
        </w:rPr>
        <w:t xml:space="preserve"> </w:t>
      </w:r>
      <w:r w:rsidR="007117BA">
        <w:rPr>
          <w:b/>
          <w:bCs/>
          <w:noProof/>
        </w:rPr>
        <mc:AlternateContent>
          <mc:Choice Requires="wps">
            <w:drawing>
              <wp:inline distT="0" distB="0" distL="0" distR="0" wp14:anchorId="689FF1A6" wp14:editId="5B066C3B">
                <wp:extent cx="386686" cy="255600"/>
                <wp:effectExtent l="0" t="0" r="19050" b="11430"/>
                <wp:docPr id="87" name="Rectangle: Rounded Corners 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6686" cy="255600"/>
                        </a:xfrm>
                        <a:prstGeom prst="roundRect">
                          <a:avLst>
                            <a:gd name="adj" fmla="val 31909"/>
                          </a:avLst>
                        </a:prstGeom>
                        <a:noFill/>
                        <a:ln w="9525">
                          <a:solidFill>
                            <a:srgbClr val="006ED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88D300F" w14:textId="77777777" w:rsidR="007117BA" w:rsidRPr="00AA21C4" w:rsidRDefault="007117BA" w:rsidP="007117B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1C66A9">
                              <w:rPr>
                                <w:sz w:val="20"/>
                                <w:szCs w:val="20"/>
                                <w:lang w:val="en-US"/>
                              </w:rPr>
                              <w:t>Quasar</w:t>
                            </w:r>
                          </w:p>
                          <w:p w14:paraId="1B798552" w14:textId="77777777" w:rsidR="007117BA" w:rsidRPr="002B48BA" w:rsidRDefault="007117BA" w:rsidP="007117B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1FFC5469" w14:textId="77777777" w:rsidR="007117BA" w:rsidRPr="002B48BA" w:rsidRDefault="007117BA" w:rsidP="007117B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75EA57CB" w14:textId="26A58FDF" w:rsidR="007117BA" w:rsidRPr="002B48BA" w:rsidRDefault="007117BA" w:rsidP="007117B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none" lIns="64800" tIns="21600" rIns="64800" bIns="216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89FF1A6" id="Rectangle: Rounded Corners 87" o:spid="_x0000_s1034" style="width:30.45pt;height:20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2091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" filled="f" strokecolor="#006edb">
                <v:stroke joinstyle="miter"/>
                <v:textbox inset="1.8mm,.6mm,1.8mm,.6mm">
                  <w:txbxContent>
                    <w:p w14:paraId="388D300F" w14:textId="77777777" w:rsidR="007117BA" w:rsidRPr="00AA21C4" w:rsidRDefault="007117BA" w:rsidP="007117B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1C66A9">
                        <w:rPr>
                          <w:sz w:val="20"/>
                          <w:szCs w:val="20"/>
                          <w:lang w:val="en-US"/>
                        </w:rPr>
                        <w:t>Quasar</w:t>
                      </w:r>
                    </w:p>
                    <w:p w14:paraId="1B798552" w14:textId="77777777" w:rsidR="007117BA" w:rsidRPr="002B48BA" w:rsidRDefault="007117BA" w:rsidP="007117B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  <w:p w14:paraId="1FFC5469" w14:textId="77777777" w:rsidR="007117BA" w:rsidRPr="002B48BA" w:rsidRDefault="007117BA" w:rsidP="007117B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  <w:p w14:paraId="75EA57CB" w14:textId="26A58FDF" w:rsidR="007117BA" w:rsidRPr="002B48BA" w:rsidRDefault="007117BA" w:rsidP="007117B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anchorlock/>
              </v:roundrect>
            </w:pict>
          </mc:Fallback>
        </mc:AlternateContent>
      </w:r>
      <w:r w:rsidR="007117BA">
        <w:rPr>
          <w:b/>
          <w:bCs/>
        </w:rPr>
        <w:t xml:space="preserve"> </w:t>
      </w:r>
      <w:r w:rsidR="007117BA">
        <w:rPr>
          <w:b/>
          <w:bCs/>
          <w:noProof/>
        </w:rPr>
        <mc:AlternateContent>
          <mc:Choice Requires="wps">
            <w:drawing>
              <wp:inline distT="0" distB="0" distL="0" distR="0" wp14:anchorId="44EF9BB1" wp14:editId="3734B6A2">
                <wp:extent cx="386686" cy="255600"/>
                <wp:effectExtent l="0" t="0" r="19050" b="11430"/>
                <wp:docPr id="88" name="Rectangle: Rounded Corners 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6686" cy="255600"/>
                        </a:xfrm>
                        <a:prstGeom prst="roundRect">
                          <a:avLst>
                            <a:gd name="adj" fmla="val 31909"/>
                          </a:avLst>
                        </a:prstGeom>
                        <a:noFill/>
                        <a:ln w="9525">
                          <a:solidFill>
                            <a:srgbClr val="006ED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A63C849" w14:textId="77777777" w:rsidR="007117BA" w:rsidRPr="00AA21C4" w:rsidRDefault="007117BA" w:rsidP="007117B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proofErr w:type="spellStart"/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Vuex</w:t>
                            </w:r>
                            <w:proofErr w:type="spellEnd"/>
                          </w:p>
                          <w:p w14:paraId="1107798E" w14:textId="77777777" w:rsidR="007117BA" w:rsidRPr="002B48BA" w:rsidRDefault="007117BA" w:rsidP="007117B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66CEF8AD" w14:textId="77777777" w:rsidR="007117BA" w:rsidRPr="002B48BA" w:rsidRDefault="007117BA" w:rsidP="007117B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20730819" w14:textId="2AD28C79" w:rsidR="007117BA" w:rsidRPr="002B48BA" w:rsidRDefault="007117BA" w:rsidP="007117B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none" lIns="64800" tIns="21600" rIns="64800" bIns="216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4EF9BB1" id="Rectangle: Rounded Corners 88" o:spid="_x0000_s1035" style="width:30.45pt;height:20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2091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" filled="f" strokecolor="#006edb">
                <v:stroke joinstyle="miter"/>
                <v:textbox inset="1.8mm,.6mm,1.8mm,.6mm">
                  <w:txbxContent>
                    <w:p w14:paraId="6A63C849" w14:textId="77777777" w:rsidR="007117BA" w:rsidRPr="00AA21C4" w:rsidRDefault="007117BA" w:rsidP="007117B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proofErr w:type="spellStart"/>
                      <w:r>
                        <w:rPr>
                          <w:sz w:val="20"/>
                          <w:szCs w:val="20"/>
                          <w:lang w:val="en-US"/>
                        </w:rPr>
                        <w:t>Vuex</w:t>
                      </w:r>
                      <w:proofErr w:type="spellEnd"/>
                    </w:p>
                    <w:p w14:paraId="1107798E" w14:textId="77777777" w:rsidR="007117BA" w:rsidRPr="002B48BA" w:rsidRDefault="007117BA" w:rsidP="007117B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  <w:p w14:paraId="66CEF8AD" w14:textId="77777777" w:rsidR="007117BA" w:rsidRPr="002B48BA" w:rsidRDefault="007117BA" w:rsidP="007117B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  <w:p w14:paraId="20730819" w14:textId="2AD28C79" w:rsidR="007117BA" w:rsidRPr="002B48BA" w:rsidRDefault="007117BA" w:rsidP="007117B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anchorlock/>
              </v:roundrect>
            </w:pict>
          </mc:Fallback>
        </mc:AlternateContent>
      </w:r>
      <w:r w:rsidR="000C5074">
        <w:rPr>
          <w:b/>
          <w:bCs/>
        </w:rPr>
        <w:t xml:space="preserve"> </w:t>
      </w:r>
      <w:r w:rsidR="007117BA">
        <w:rPr>
          <w:b/>
          <w:bCs/>
          <w:noProof/>
        </w:rPr>
        <mc:AlternateContent>
          <mc:Choice Requires="wps">
            <w:drawing>
              <wp:inline distT="0" distB="0" distL="0" distR="0" wp14:anchorId="67841BA7" wp14:editId="5225C7DC">
                <wp:extent cx="386686" cy="255600"/>
                <wp:effectExtent l="0" t="0" r="19050" b="11430"/>
                <wp:docPr id="89" name="Rectangle: Rounded Corners 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6686" cy="255600"/>
                        </a:xfrm>
                        <a:prstGeom prst="roundRect">
                          <a:avLst>
                            <a:gd name="adj" fmla="val 31909"/>
                          </a:avLst>
                        </a:prstGeom>
                        <a:noFill/>
                        <a:ln w="9525">
                          <a:solidFill>
                            <a:srgbClr val="006ED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40C020F" w14:textId="77777777" w:rsidR="007117BA" w:rsidRPr="00AA21C4" w:rsidRDefault="007117BA" w:rsidP="007117B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proofErr w:type="spellStart"/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P</w:t>
                            </w:r>
                            <w:r w:rsidRPr="00E37ECB">
                              <w:rPr>
                                <w:sz w:val="20"/>
                                <w:szCs w:val="20"/>
                                <w:lang w:val="en-US"/>
                              </w:rPr>
                              <w:t>inia</w:t>
                            </w:r>
                            <w:proofErr w:type="spellEnd"/>
                          </w:p>
                          <w:p w14:paraId="1BB7CB93" w14:textId="77777777" w:rsidR="007117BA" w:rsidRPr="002B48BA" w:rsidRDefault="007117BA" w:rsidP="007117B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75097CDF" w14:textId="77777777" w:rsidR="007117BA" w:rsidRPr="002B48BA" w:rsidRDefault="007117BA" w:rsidP="007117B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7C4F3CD0" w14:textId="561D7B32" w:rsidR="007117BA" w:rsidRPr="002B48BA" w:rsidRDefault="007117BA" w:rsidP="007117B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none" lIns="64800" tIns="21600" rIns="64800" bIns="216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7841BA7" id="Rectangle: Rounded Corners 89" o:spid="_x0000_s1036" style="width:30.45pt;height:20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2091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" filled="f" strokecolor="#006edb">
                <v:stroke joinstyle="miter"/>
                <v:textbox inset="1.8mm,.6mm,1.8mm,.6mm">
                  <w:txbxContent>
                    <w:p w14:paraId="440C020F" w14:textId="77777777" w:rsidR="007117BA" w:rsidRPr="00AA21C4" w:rsidRDefault="007117BA" w:rsidP="007117B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proofErr w:type="spellStart"/>
                      <w:r>
                        <w:rPr>
                          <w:sz w:val="20"/>
                          <w:szCs w:val="20"/>
                          <w:lang w:val="en-US"/>
                        </w:rPr>
                        <w:t>P</w:t>
                      </w:r>
                      <w:r w:rsidRPr="00E37ECB">
                        <w:rPr>
                          <w:sz w:val="20"/>
                          <w:szCs w:val="20"/>
                          <w:lang w:val="en-US"/>
                        </w:rPr>
                        <w:t>inia</w:t>
                      </w:r>
                      <w:proofErr w:type="spellEnd"/>
                    </w:p>
                    <w:p w14:paraId="1BB7CB93" w14:textId="77777777" w:rsidR="007117BA" w:rsidRPr="002B48BA" w:rsidRDefault="007117BA" w:rsidP="007117B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  <w:p w14:paraId="75097CDF" w14:textId="77777777" w:rsidR="007117BA" w:rsidRPr="002B48BA" w:rsidRDefault="007117BA" w:rsidP="007117B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  <w:p w14:paraId="7C4F3CD0" w14:textId="561D7B32" w:rsidR="007117BA" w:rsidRPr="002B48BA" w:rsidRDefault="007117BA" w:rsidP="007117B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354A246" w14:textId="77777777" w:rsidR="00030ECB" w:rsidRPr="00DD4B84" w:rsidRDefault="00030ECB" w:rsidP="00030ECB">
      <w:pPr>
        <w:spacing w:before="100" w:beforeAutospacing="1"/>
        <w:rPr>
          <w:b/>
          <w:bCs/>
        </w:rPr>
      </w:pPr>
      <w:r w:rsidRPr="00DD4B84">
        <w:rPr>
          <w:b/>
          <w:bCs/>
        </w:rPr>
        <w:t>Database</w:t>
      </w:r>
    </w:p>
    <w:p w14:paraId="2332159E" w14:textId="626FF535" w:rsidR="00F43A60" w:rsidRDefault="0044369A" w:rsidP="00D82589">
      <w:pPr>
        <w:spacing w:after="0" w:line="300" w:lineRule="auto"/>
      </w:pPr>
      <w:r>
        <w:rPr>
          <w:b/>
          <w:bCs/>
          <w:noProof/>
        </w:rPr>
        <mc:AlternateContent>
          <mc:Choice Requires="wps">
            <w:drawing>
              <wp:inline distT="0" distB="0" distL="0" distR="0" wp14:anchorId="4EA426E4" wp14:editId="0A74DC43">
                <wp:extent cx="386686" cy="255600"/>
                <wp:effectExtent l="0" t="0" r="19050" b="11430"/>
                <wp:docPr id="92" name="Rectangle: Rounded Corners 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6686" cy="255600"/>
                        </a:xfrm>
                        <a:prstGeom prst="roundRect">
                          <a:avLst>
                            <a:gd name="adj" fmla="val 31909"/>
                          </a:avLst>
                        </a:prstGeom>
                        <a:noFill/>
                        <a:ln w="9525">
                          <a:solidFill>
                            <a:srgbClr val="006ED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648C930" w14:textId="77777777" w:rsidR="00A92F09" w:rsidRPr="00AA21C4" w:rsidRDefault="00A92F09" w:rsidP="00A92F09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MySQL</w:t>
                            </w:r>
                          </w:p>
                          <w:p w14:paraId="715B160B" w14:textId="77777777" w:rsidR="00A92F09" w:rsidRPr="002B48BA" w:rsidRDefault="00A92F09" w:rsidP="00A92F09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3290DD99" w14:textId="62ADF2CF" w:rsidR="0044369A" w:rsidRPr="002B48BA" w:rsidRDefault="0044369A" w:rsidP="0044369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none" lIns="64800" tIns="21600" rIns="64800" bIns="216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EA426E4" id="Rectangle: Rounded Corners 92" o:spid="_x0000_s1037" style="width:30.45pt;height:20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2091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" filled="f" strokecolor="#006edb">
                <v:stroke joinstyle="miter"/>
                <v:textbox inset="1.8mm,.6mm,1.8mm,.6mm">
                  <w:txbxContent>
                    <w:p w14:paraId="4648C930" w14:textId="77777777" w:rsidR="00A92F09" w:rsidRPr="00AA21C4" w:rsidRDefault="00A92F09" w:rsidP="00A92F09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MySQL</w:t>
                      </w:r>
                    </w:p>
                    <w:p w14:paraId="715B160B" w14:textId="77777777" w:rsidR="00A92F09" w:rsidRPr="002B48BA" w:rsidRDefault="00A92F09" w:rsidP="00A92F09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  <w:p w14:paraId="3290DD99" w14:textId="62ADF2CF" w:rsidR="0044369A" w:rsidRPr="002B48BA" w:rsidRDefault="0044369A" w:rsidP="0044369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anchorlock/>
              </v:roundrect>
            </w:pict>
          </mc:Fallback>
        </mc:AlternateContent>
      </w:r>
      <w:r w:rsidR="00A92F09">
        <w:t xml:space="preserve"> </w:t>
      </w:r>
      <w:r>
        <w:rPr>
          <w:b/>
          <w:bCs/>
          <w:noProof/>
        </w:rPr>
        <mc:AlternateContent>
          <mc:Choice Requires="wps">
            <w:drawing>
              <wp:inline distT="0" distB="0" distL="0" distR="0" wp14:anchorId="44A6CFF7" wp14:editId="4E851E48">
                <wp:extent cx="386686" cy="255600"/>
                <wp:effectExtent l="0" t="0" r="19050" b="11430"/>
                <wp:docPr id="93" name="Rectangle: Rounded Corners 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6686" cy="255600"/>
                        </a:xfrm>
                        <a:prstGeom prst="roundRect">
                          <a:avLst>
                            <a:gd name="adj" fmla="val 31909"/>
                          </a:avLst>
                        </a:prstGeom>
                        <a:noFill/>
                        <a:ln w="9525">
                          <a:solidFill>
                            <a:srgbClr val="006ED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0405AF8" w14:textId="77777777" w:rsidR="00A92F09" w:rsidRPr="00AA21C4" w:rsidRDefault="00A92F09" w:rsidP="00A92F09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MS SQL</w:t>
                            </w:r>
                          </w:p>
                          <w:p w14:paraId="0FEE9AD0" w14:textId="77777777" w:rsidR="00A92F09" w:rsidRPr="002B48BA" w:rsidRDefault="00A92F09" w:rsidP="00A92F09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1C01AFFB" w14:textId="6E280478" w:rsidR="0044369A" w:rsidRPr="002B48BA" w:rsidRDefault="0044369A" w:rsidP="0044369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none" lIns="64800" tIns="21600" rIns="64800" bIns="216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4A6CFF7" id="Rectangle: Rounded Corners 93" o:spid="_x0000_s1038" style="width:30.45pt;height:20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2091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" filled="f" strokecolor="#006edb">
                <v:stroke joinstyle="miter"/>
                <v:textbox inset="1.8mm,.6mm,1.8mm,.6mm">
                  <w:txbxContent>
                    <w:p w14:paraId="10405AF8" w14:textId="77777777" w:rsidR="00A92F09" w:rsidRPr="00AA21C4" w:rsidRDefault="00A92F09" w:rsidP="00A92F09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MS SQL</w:t>
                      </w:r>
                    </w:p>
                    <w:p w14:paraId="0FEE9AD0" w14:textId="77777777" w:rsidR="00A92F09" w:rsidRPr="002B48BA" w:rsidRDefault="00A92F09" w:rsidP="00A92F09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  <w:p w14:paraId="1C01AFFB" w14:textId="6E280478" w:rsidR="0044369A" w:rsidRPr="002B48BA" w:rsidRDefault="0044369A" w:rsidP="0044369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anchorlock/>
              </v:roundrect>
            </w:pict>
          </mc:Fallback>
        </mc:AlternateContent>
      </w:r>
      <w:r w:rsidR="00A92F09">
        <w:t xml:space="preserve"> </w:t>
      </w:r>
      <w:r>
        <w:rPr>
          <w:b/>
          <w:bCs/>
          <w:noProof/>
        </w:rPr>
        <mc:AlternateContent>
          <mc:Choice Requires="wps">
            <w:drawing>
              <wp:inline distT="0" distB="0" distL="0" distR="0" wp14:anchorId="0FDCDD54" wp14:editId="2723A547">
                <wp:extent cx="386686" cy="255600"/>
                <wp:effectExtent l="0" t="0" r="19050" b="11430"/>
                <wp:docPr id="94" name="Rectangle: Rounded Corners 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6686" cy="255600"/>
                        </a:xfrm>
                        <a:prstGeom prst="roundRect">
                          <a:avLst>
                            <a:gd name="adj" fmla="val 31909"/>
                          </a:avLst>
                        </a:prstGeom>
                        <a:noFill/>
                        <a:ln w="9525">
                          <a:solidFill>
                            <a:srgbClr val="006ED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B59743D" w14:textId="77777777" w:rsidR="00A92F09" w:rsidRPr="00D26B0B" w:rsidRDefault="00A92F09" w:rsidP="00A92F09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MongoDB</w:t>
                            </w:r>
                          </w:p>
                          <w:p w14:paraId="61CD4B22" w14:textId="77777777" w:rsidR="00A92F09" w:rsidRPr="002B48BA" w:rsidRDefault="00A92F09" w:rsidP="00A92F09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7062073D" w14:textId="220D17DE" w:rsidR="0044369A" w:rsidRPr="002B48BA" w:rsidRDefault="0044369A" w:rsidP="0044369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none" lIns="64800" tIns="21600" rIns="64800" bIns="216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FDCDD54" id="Rectangle: Rounded Corners 94" o:spid="_x0000_s1039" style="width:30.45pt;height:20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2091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" filled="f" strokecolor="#006edb">
                <v:stroke joinstyle="miter"/>
                <v:textbox inset="1.8mm,.6mm,1.8mm,.6mm">
                  <w:txbxContent>
                    <w:p w14:paraId="6B59743D" w14:textId="77777777" w:rsidR="00A92F09" w:rsidRPr="00D26B0B" w:rsidRDefault="00A92F09" w:rsidP="00A92F09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MongoDB</w:t>
                      </w:r>
                    </w:p>
                    <w:p w14:paraId="61CD4B22" w14:textId="77777777" w:rsidR="00A92F09" w:rsidRPr="002B48BA" w:rsidRDefault="00A92F09" w:rsidP="00A92F09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  <w:p w14:paraId="7062073D" w14:textId="220D17DE" w:rsidR="0044369A" w:rsidRPr="002B48BA" w:rsidRDefault="0044369A" w:rsidP="0044369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anchorlock/>
              </v:roundrect>
            </w:pict>
          </mc:Fallback>
        </mc:AlternateContent>
      </w:r>
      <w:r w:rsidR="00A92F09">
        <w:t xml:space="preserve"> </w:t>
      </w:r>
      <w:r w:rsidR="00A92F09">
        <w:rPr>
          <w:b/>
          <w:bCs/>
          <w:noProof/>
        </w:rPr>
        <mc:AlternateContent>
          <mc:Choice Requires="wps">
            <w:drawing>
              <wp:inline distT="0" distB="0" distL="0" distR="0" wp14:anchorId="74B5F178" wp14:editId="02FD6BBA">
                <wp:extent cx="386686" cy="255600"/>
                <wp:effectExtent l="0" t="0" r="19050" b="11430"/>
                <wp:docPr id="95" name="Rectangle: Rounded Corners 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6686" cy="255600"/>
                        </a:xfrm>
                        <a:prstGeom prst="roundRect">
                          <a:avLst>
                            <a:gd name="adj" fmla="val 31909"/>
                          </a:avLst>
                        </a:prstGeom>
                        <a:noFill/>
                        <a:ln w="9525">
                          <a:solidFill>
                            <a:srgbClr val="006ED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868EE59" w14:textId="77777777" w:rsidR="00A92F09" w:rsidRPr="00AA21C4" w:rsidRDefault="00A92F09" w:rsidP="00A92F09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Oracle</w:t>
                            </w:r>
                          </w:p>
                          <w:p w14:paraId="6C8CCA82" w14:textId="77777777" w:rsidR="00A92F09" w:rsidRPr="002B48BA" w:rsidRDefault="00A92F09" w:rsidP="00A92F09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246CBCC8" w14:textId="1A66E4EC" w:rsidR="00A92F09" w:rsidRPr="002B48BA" w:rsidRDefault="00A92F09" w:rsidP="00A92F09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none" lIns="64800" tIns="21600" rIns="64800" bIns="216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4B5F178" id="Rectangle: Rounded Corners 95" o:spid="_x0000_s1040" style="width:30.45pt;height:20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2091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" filled="f" strokecolor="#006edb">
                <v:stroke joinstyle="miter"/>
                <v:textbox inset="1.8mm,.6mm,1.8mm,.6mm">
                  <w:txbxContent>
                    <w:p w14:paraId="7868EE59" w14:textId="77777777" w:rsidR="00A92F09" w:rsidRPr="00AA21C4" w:rsidRDefault="00A92F09" w:rsidP="00A92F09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Oracle</w:t>
                      </w:r>
                    </w:p>
                    <w:p w14:paraId="6C8CCA82" w14:textId="77777777" w:rsidR="00A92F09" w:rsidRPr="002B48BA" w:rsidRDefault="00A92F09" w:rsidP="00A92F09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  <w:p w14:paraId="246CBCC8" w14:textId="1A66E4EC" w:rsidR="00A92F09" w:rsidRPr="002B48BA" w:rsidRDefault="00A92F09" w:rsidP="00A92F09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anchorlock/>
              </v:roundrect>
            </w:pict>
          </mc:Fallback>
        </mc:AlternateContent>
      </w:r>
      <w:r w:rsidR="00A92F09">
        <w:t xml:space="preserve"> </w:t>
      </w:r>
      <w:r w:rsidR="00A92F09">
        <w:rPr>
          <w:b/>
          <w:bCs/>
          <w:noProof/>
        </w:rPr>
        <mc:AlternateContent>
          <mc:Choice Requires="wps">
            <w:drawing>
              <wp:inline distT="0" distB="0" distL="0" distR="0" wp14:anchorId="353F797F" wp14:editId="5F24C777">
                <wp:extent cx="386686" cy="255600"/>
                <wp:effectExtent l="0" t="0" r="19050" b="11430"/>
                <wp:docPr id="96" name="Rectangle: Rounded Corners 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6686" cy="255600"/>
                        </a:xfrm>
                        <a:prstGeom prst="roundRect">
                          <a:avLst>
                            <a:gd name="adj" fmla="val 31909"/>
                          </a:avLst>
                        </a:prstGeom>
                        <a:noFill/>
                        <a:ln w="9525">
                          <a:solidFill>
                            <a:srgbClr val="006ED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E84FC58" w14:textId="77777777" w:rsidR="00A92F09" w:rsidRPr="00AA21C4" w:rsidRDefault="00A92F09" w:rsidP="00A92F09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AA21C4">
                              <w:rPr>
                                <w:sz w:val="20"/>
                                <w:szCs w:val="20"/>
                                <w:lang w:val="en-US"/>
                              </w:rPr>
                              <w:t>Sybase</w:t>
                            </w:r>
                          </w:p>
                          <w:p w14:paraId="5ED19774" w14:textId="77777777" w:rsidR="00A92F09" w:rsidRPr="002B48BA" w:rsidRDefault="00A92F09" w:rsidP="00A92F09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5899AF22" w14:textId="1C99ACC0" w:rsidR="00A92F09" w:rsidRPr="002B48BA" w:rsidRDefault="00A92F09" w:rsidP="00A92F09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none" lIns="64800" tIns="21600" rIns="64800" bIns="216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53F797F" id="Rectangle: Rounded Corners 96" o:spid="_x0000_s1041" style="width:30.45pt;height:20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2091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" filled="f" strokecolor="#006edb">
                <v:stroke joinstyle="miter"/>
                <v:textbox inset="1.8mm,.6mm,1.8mm,.6mm">
                  <w:txbxContent>
                    <w:p w14:paraId="4E84FC58" w14:textId="77777777" w:rsidR="00A92F09" w:rsidRPr="00AA21C4" w:rsidRDefault="00A92F09" w:rsidP="00A92F09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AA21C4">
                        <w:rPr>
                          <w:sz w:val="20"/>
                          <w:szCs w:val="20"/>
                          <w:lang w:val="en-US"/>
                        </w:rPr>
                        <w:t>Sybase</w:t>
                      </w:r>
                    </w:p>
                    <w:p w14:paraId="5ED19774" w14:textId="77777777" w:rsidR="00A92F09" w:rsidRPr="002B48BA" w:rsidRDefault="00A92F09" w:rsidP="00A92F09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  <w:p w14:paraId="5899AF22" w14:textId="1C99ACC0" w:rsidR="00A92F09" w:rsidRPr="002B48BA" w:rsidRDefault="00A92F09" w:rsidP="00A92F09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668DFCEC" w14:textId="77777777" w:rsidR="00F35E83" w:rsidRPr="00DD4B84" w:rsidRDefault="00F35E83" w:rsidP="00F35E83">
      <w:pPr>
        <w:spacing w:before="100" w:beforeAutospacing="1"/>
        <w:rPr>
          <w:b/>
          <w:bCs/>
        </w:rPr>
      </w:pPr>
      <w:r w:rsidRPr="00DD4B84">
        <w:rPr>
          <w:b/>
          <w:bCs/>
        </w:rPr>
        <w:t>Backend</w:t>
      </w:r>
    </w:p>
    <w:p w14:paraId="702CEA75" w14:textId="729FDF61" w:rsidR="00F35E83" w:rsidRPr="00DD4B84" w:rsidRDefault="00E33636" w:rsidP="00D82589">
      <w:pPr>
        <w:spacing w:after="0" w:line="300" w:lineRule="auto"/>
      </w:pPr>
      <w:r>
        <w:rPr>
          <w:b/>
          <w:bCs/>
          <w:noProof/>
        </w:rPr>
        <mc:AlternateContent>
          <mc:Choice Requires="wps">
            <w:drawing>
              <wp:inline distT="0" distB="0" distL="0" distR="0" wp14:anchorId="1E10BE5C" wp14:editId="0363920A">
                <wp:extent cx="386686" cy="255600"/>
                <wp:effectExtent l="0" t="0" r="19050" b="11430"/>
                <wp:docPr id="97" name="Rectangle: Rounded Corners 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6686" cy="255600"/>
                        </a:xfrm>
                        <a:prstGeom prst="roundRect">
                          <a:avLst>
                            <a:gd name="adj" fmla="val 31909"/>
                          </a:avLst>
                        </a:prstGeom>
                        <a:noFill/>
                        <a:ln w="9525">
                          <a:solidFill>
                            <a:srgbClr val="006ED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72278B8" w14:textId="77777777" w:rsidR="00E33636" w:rsidRPr="009E32E6" w:rsidRDefault="00E33636" w:rsidP="00E33636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9E32E6">
                              <w:rPr>
                                <w:sz w:val="20"/>
                                <w:szCs w:val="20"/>
                                <w:lang w:val="en-US"/>
                              </w:rPr>
                              <w:t>Spring Boot</w:t>
                            </w:r>
                          </w:p>
                          <w:p w14:paraId="607E2101" w14:textId="77777777" w:rsidR="00E33636" w:rsidRPr="002B48BA" w:rsidRDefault="00E33636" w:rsidP="00E33636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48630D05" w14:textId="77777777" w:rsidR="00E33636" w:rsidRPr="002B48BA" w:rsidRDefault="00E33636" w:rsidP="00E33636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none" lIns="64800" tIns="21600" rIns="64800" bIns="216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E10BE5C" id="Rectangle: Rounded Corners 97" o:spid="_x0000_s1042" style="width:30.45pt;height:20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2091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" filled="f" strokecolor="#006edb">
                <v:stroke joinstyle="miter"/>
                <v:textbox inset="1.8mm,.6mm,1.8mm,.6mm">
                  <w:txbxContent>
                    <w:p w14:paraId="572278B8" w14:textId="77777777" w:rsidR="00E33636" w:rsidRPr="009E32E6" w:rsidRDefault="00E33636" w:rsidP="00E33636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9E32E6">
                        <w:rPr>
                          <w:sz w:val="20"/>
                          <w:szCs w:val="20"/>
                          <w:lang w:val="en-US"/>
                        </w:rPr>
                        <w:t>Spring Boot</w:t>
                      </w:r>
                    </w:p>
                    <w:p w14:paraId="607E2101" w14:textId="77777777" w:rsidR="00E33636" w:rsidRPr="002B48BA" w:rsidRDefault="00E33636" w:rsidP="00E33636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  <w:p w14:paraId="48630D05" w14:textId="77777777" w:rsidR="00E33636" w:rsidRPr="002B48BA" w:rsidRDefault="00E33636" w:rsidP="00E33636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</w:rPr>
        <mc:AlternateContent>
          <mc:Choice Requires="wps">
            <w:drawing>
              <wp:inline distT="0" distB="0" distL="0" distR="0" wp14:anchorId="6D9BCF92" wp14:editId="0D770A48">
                <wp:extent cx="386686" cy="255600"/>
                <wp:effectExtent l="0" t="0" r="19050" b="11430"/>
                <wp:docPr id="98" name="Rectangle: Rounded Corners 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6686" cy="255600"/>
                        </a:xfrm>
                        <a:prstGeom prst="roundRect">
                          <a:avLst>
                            <a:gd name="adj" fmla="val 31909"/>
                          </a:avLst>
                        </a:prstGeom>
                        <a:noFill/>
                        <a:ln w="9525">
                          <a:solidFill>
                            <a:srgbClr val="006ED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B3777AB" w14:textId="77777777" w:rsidR="00E33636" w:rsidRPr="009E32E6" w:rsidRDefault="00E33636" w:rsidP="00E33636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9E32E6">
                              <w:rPr>
                                <w:sz w:val="20"/>
                                <w:szCs w:val="20"/>
                                <w:lang w:val="en-US"/>
                              </w:rPr>
                              <w:t>Express</w:t>
                            </w:r>
                          </w:p>
                          <w:p w14:paraId="39F68C0D" w14:textId="77777777" w:rsidR="00E33636" w:rsidRPr="002B48BA" w:rsidRDefault="00E33636" w:rsidP="00E33636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7267B2C3" w14:textId="77777777" w:rsidR="00E33636" w:rsidRPr="002B48BA" w:rsidRDefault="00E33636" w:rsidP="00E33636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none" lIns="64800" tIns="21600" rIns="64800" bIns="216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D9BCF92" id="Rectangle: Rounded Corners 98" o:spid="_x0000_s1043" style="width:30.45pt;height:20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2091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" filled="f" strokecolor="#006edb">
                <v:stroke joinstyle="miter"/>
                <v:textbox inset="1.8mm,.6mm,1.8mm,.6mm">
                  <w:txbxContent>
                    <w:p w14:paraId="1B3777AB" w14:textId="77777777" w:rsidR="00E33636" w:rsidRPr="009E32E6" w:rsidRDefault="00E33636" w:rsidP="00E33636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9E32E6">
                        <w:rPr>
                          <w:sz w:val="20"/>
                          <w:szCs w:val="20"/>
                          <w:lang w:val="en-US"/>
                        </w:rPr>
                        <w:t>Express</w:t>
                      </w:r>
                    </w:p>
                    <w:p w14:paraId="39F68C0D" w14:textId="77777777" w:rsidR="00E33636" w:rsidRPr="002B48BA" w:rsidRDefault="00E33636" w:rsidP="00E33636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  <w:p w14:paraId="7267B2C3" w14:textId="77777777" w:rsidR="00E33636" w:rsidRPr="002B48BA" w:rsidRDefault="00E33636" w:rsidP="00E33636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6838CA3E" w14:textId="1790C0BA" w:rsidR="00C34B22" w:rsidRPr="00DD4B84" w:rsidRDefault="00A479E6" w:rsidP="00C34B22">
      <w:pPr>
        <w:spacing w:before="100" w:beforeAutospacing="1"/>
        <w:rPr>
          <w:b/>
          <w:bCs/>
        </w:rPr>
      </w:pPr>
      <w:r>
        <w:rPr>
          <w:b/>
          <w:bCs/>
        </w:rPr>
        <w:t>Quality</w:t>
      </w:r>
      <w:r w:rsidR="00C34B22">
        <w:rPr>
          <w:b/>
          <w:bCs/>
        </w:rPr>
        <w:t xml:space="preserve"> Assurance</w:t>
      </w:r>
    </w:p>
    <w:p w14:paraId="65B390ED" w14:textId="13EB3E7F" w:rsidR="00C34B22" w:rsidRPr="00DD4B84" w:rsidRDefault="00F279EC" w:rsidP="00C34B22">
      <w:pPr>
        <w:spacing w:line="276" w:lineRule="auto"/>
      </w:pPr>
      <w:r>
        <w:rPr>
          <w:b/>
          <w:bCs/>
          <w:noProof/>
        </w:rPr>
        <mc:AlternateContent>
          <mc:Choice Requires="wps">
            <w:drawing>
              <wp:inline distT="0" distB="0" distL="0" distR="0" wp14:anchorId="23A4043C" wp14:editId="66433B73">
                <wp:extent cx="386686" cy="255600"/>
                <wp:effectExtent l="0" t="0" r="19050" b="11430"/>
                <wp:docPr id="99" name="Rectangle: Rounded Corners 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6686" cy="255600"/>
                        </a:xfrm>
                        <a:prstGeom prst="roundRect">
                          <a:avLst>
                            <a:gd name="adj" fmla="val 31909"/>
                          </a:avLst>
                        </a:prstGeom>
                        <a:noFill/>
                        <a:ln w="9525">
                          <a:solidFill>
                            <a:srgbClr val="006ED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CB7854F" w14:textId="2508970A" w:rsidR="00F279EC" w:rsidRPr="002B48BA" w:rsidRDefault="00F279EC" w:rsidP="00D82589">
                            <w:pPr>
                              <w:spacing w:after="0" w:line="300" w:lineRule="auto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Cyp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800" tIns="21600" rIns="64800" bIns="216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3A4043C" id="Rectangle: Rounded Corners 99" o:spid="_x0000_s1044" style="width:30.45pt;height:20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2091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" filled="f" strokecolor="#006edb">
                <v:stroke joinstyle="miter"/>
                <v:textbox inset="1.8mm,.6mm,1.8mm,.6mm">
                  <w:txbxContent>
                    <w:p w14:paraId="5CB7854F" w14:textId="2508970A" w:rsidR="00F279EC" w:rsidRPr="002B48BA" w:rsidRDefault="00F279EC" w:rsidP="00D82589">
                      <w:pPr>
                        <w:spacing w:after="0" w:line="300" w:lineRule="auto"/>
                        <w:jc w:val="center"/>
                        <w:rPr>
                          <w:sz w:val="20"/>
                          <w:szCs w:val="20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Cypres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02A428B9" w14:textId="77777777" w:rsidR="00130764" w:rsidRPr="00DD4B84" w:rsidRDefault="00130764" w:rsidP="00130764">
      <w:pPr>
        <w:spacing w:before="100" w:beforeAutospacing="1"/>
        <w:rPr>
          <w:b/>
          <w:bCs/>
        </w:rPr>
      </w:pPr>
      <w:proofErr w:type="spellStart"/>
      <w:r w:rsidRPr="00DD4B84">
        <w:rPr>
          <w:b/>
          <w:bCs/>
        </w:rPr>
        <w:t>DataOps</w:t>
      </w:r>
      <w:proofErr w:type="spellEnd"/>
    </w:p>
    <w:p w14:paraId="6EBAF475" w14:textId="087E97FB" w:rsidR="00130764" w:rsidRPr="00DD4B84" w:rsidRDefault="00BE7847" w:rsidP="00130764">
      <w:pPr>
        <w:spacing w:line="276" w:lineRule="auto"/>
      </w:pPr>
      <w:r>
        <w:rPr>
          <w:b/>
          <w:bCs/>
          <w:noProof/>
        </w:rPr>
        <mc:AlternateContent>
          <mc:Choice Requires="wps">
            <w:drawing>
              <wp:inline distT="0" distB="0" distL="0" distR="0" wp14:anchorId="6D1020F4" wp14:editId="1ECD29A7">
                <wp:extent cx="386686" cy="255600"/>
                <wp:effectExtent l="0" t="0" r="19050" b="11430"/>
                <wp:docPr id="101" name="Rectangle: Rounded Corners 1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6686" cy="255600"/>
                        </a:xfrm>
                        <a:prstGeom prst="roundRect">
                          <a:avLst>
                            <a:gd name="adj" fmla="val 31909"/>
                          </a:avLst>
                        </a:prstGeom>
                        <a:noFill/>
                        <a:ln w="9525">
                          <a:solidFill>
                            <a:srgbClr val="006ED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3BFF42C" w14:textId="5505C7B7" w:rsidR="00BE7847" w:rsidRPr="002B48BA" w:rsidRDefault="00BE7847" w:rsidP="00431A47">
                            <w:pPr>
                              <w:spacing w:after="0" w:line="300" w:lineRule="auto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  <w:proofErr w:type="spellStart"/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Delphix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none" lIns="64800" tIns="21600" rIns="64800" bIns="216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D1020F4" id="Rectangle: Rounded Corners 101" o:spid="_x0000_s1045" style="width:30.45pt;height:20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2091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" filled="f" strokecolor="#006edb">
                <v:stroke joinstyle="miter"/>
                <v:textbox inset="1.8mm,.6mm,1.8mm,.6mm">
                  <w:txbxContent>
                    <w:p w14:paraId="63BFF42C" w14:textId="5505C7B7" w:rsidR="00BE7847" w:rsidRPr="002B48BA" w:rsidRDefault="00BE7847" w:rsidP="00431A47">
                      <w:pPr>
                        <w:spacing w:after="0" w:line="300" w:lineRule="auto"/>
                        <w:jc w:val="center"/>
                        <w:rPr>
                          <w:sz w:val="20"/>
                          <w:szCs w:val="20"/>
                        </w:rPr>
                      </w:pPr>
                      <w:proofErr w:type="spellStart"/>
                      <w:r>
                        <w:rPr>
                          <w:sz w:val="20"/>
                          <w:szCs w:val="20"/>
                          <w:lang w:val="en-US"/>
                        </w:rPr>
                        <w:t>Delphix</w:t>
                      </w:r>
                      <w:proofErr w:type="spellEnd"/>
                    </w:p>
                  </w:txbxContent>
                </v:textbox>
                <w10:anchorlock/>
              </v:roundrect>
            </w:pict>
          </mc:Fallback>
        </mc:AlternateContent>
      </w:r>
    </w:p>
    <w:p w14:paraId="5BE462FD" w14:textId="77777777" w:rsidR="00130764" w:rsidRPr="00DD4B84" w:rsidRDefault="00130764" w:rsidP="00130764">
      <w:pPr>
        <w:spacing w:before="100" w:beforeAutospacing="1"/>
        <w:rPr>
          <w:b/>
          <w:bCs/>
        </w:rPr>
      </w:pPr>
      <w:r w:rsidRPr="00DD4B84">
        <w:rPr>
          <w:b/>
          <w:bCs/>
        </w:rPr>
        <w:t>Cloud</w:t>
      </w:r>
    </w:p>
    <w:p w14:paraId="63B6653D" w14:textId="04021948" w:rsidR="00130764" w:rsidRPr="00DD4B84" w:rsidRDefault="006A721A" w:rsidP="001746BC">
      <w:pPr>
        <w:spacing w:after="0" w:line="300" w:lineRule="auto"/>
      </w:pPr>
      <w:r>
        <w:rPr>
          <w:b/>
          <w:bCs/>
          <w:noProof/>
        </w:rPr>
        <mc:AlternateContent>
          <mc:Choice Requires="wps">
            <w:drawing>
              <wp:inline distT="0" distB="0" distL="0" distR="0" wp14:anchorId="01C5D4B2" wp14:editId="1D7D565B">
                <wp:extent cx="386686" cy="255600"/>
                <wp:effectExtent l="0" t="0" r="19050" b="11430"/>
                <wp:docPr id="102" name="Rectangle: Rounded Corners 1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6686" cy="255600"/>
                        </a:xfrm>
                        <a:prstGeom prst="roundRect">
                          <a:avLst>
                            <a:gd name="adj" fmla="val 31909"/>
                          </a:avLst>
                        </a:prstGeom>
                        <a:noFill/>
                        <a:ln w="9525">
                          <a:solidFill>
                            <a:srgbClr val="006ED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9CC2C9B" w14:textId="77777777" w:rsidR="006A721A" w:rsidRPr="009E32E6" w:rsidRDefault="006A721A" w:rsidP="006A721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proofErr w:type="spellStart"/>
                            <w:r w:rsidRPr="009E32E6">
                              <w:rPr>
                                <w:sz w:val="20"/>
                                <w:szCs w:val="20"/>
                                <w:lang w:val="en-US"/>
                              </w:rPr>
                              <w:t>Contentful</w:t>
                            </w:r>
                            <w:proofErr w:type="spellEnd"/>
                          </w:p>
                          <w:p w14:paraId="48D7E48A" w14:textId="77777777" w:rsidR="006A721A" w:rsidRPr="002B48BA" w:rsidRDefault="006A721A" w:rsidP="006A721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32329764" w14:textId="77777777" w:rsidR="006A721A" w:rsidRPr="002B48BA" w:rsidRDefault="006A721A" w:rsidP="006A721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none" lIns="64800" tIns="21600" rIns="64800" bIns="216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1C5D4B2" id="Rectangle: Rounded Corners 102" o:spid="_x0000_s1046" style="width:30.45pt;height:20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2091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" filled="f" strokecolor="#006edb">
                <v:stroke joinstyle="miter"/>
                <v:textbox inset="1.8mm,.6mm,1.8mm,.6mm">
                  <w:txbxContent>
                    <w:p w14:paraId="19CC2C9B" w14:textId="77777777" w:rsidR="006A721A" w:rsidRPr="009E32E6" w:rsidRDefault="006A721A" w:rsidP="006A721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proofErr w:type="spellStart"/>
                      <w:r w:rsidRPr="009E32E6">
                        <w:rPr>
                          <w:sz w:val="20"/>
                          <w:szCs w:val="20"/>
                          <w:lang w:val="en-US"/>
                        </w:rPr>
                        <w:t>Contentful</w:t>
                      </w:r>
                      <w:proofErr w:type="spellEnd"/>
                    </w:p>
                    <w:p w14:paraId="48D7E48A" w14:textId="77777777" w:rsidR="006A721A" w:rsidRPr="002B48BA" w:rsidRDefault="006A721A" w:rsidP="006A721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  <w:p w14:paraId="32329764" w14:textId="77777777" w:rsidR="006A721A" w:rsidRPr="002B48BA" w:rsidRDefault="006A721A" w:rsidP="006A721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</w:rPr>
        <mc:AlternateContent>
          <mc:Choice Requires="wps">
            <w:drawing>
              <wp:inline distT="0" distB="0" distL="0" distR="0" wp14:anchorId="306648FF" wp14:editId="5F0B2657">
                <wp:extent cx="386686" cy="255600"/>
                <wp:effectExtent l="0" t="0" r="19050" b="11430"/>
                <wp:docPr id="103" name="Rectangle: Rounded Corners 1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6686" cy="255600"/>
                        </a:xfrm>
                        <a:prstGeom prst="roundRect">
                          <a:avLst>
                            <a:gd name="adj" fmla="val 31909"/>
                          </a:avLst>
                        </a:prstGeom>
                        <a:noFill/>
                        <a:ln w="9525">
                          <a:solidFill>
                            <a:srgbClr val="006ED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6D6E656" w14:textId="77777777" w:rsidR="006A721A" w:rsidRPr="00D26B0B" w:rsidRDefault="006A721A" w:rsidP="006A721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 w:rsidRPr="00D26B0B">
                              <w:rPr>
                                <w:sz w:val="20"/>
                                <w:szCs w:val="20"/>
                                <w:lang w:val="en-US"/>
                              </w:rPr>
                              <w:t>OpenShift</w:t>
                            </w:r>
                          </w:p>
                          <w:p w14:paraId="1D4F26F8" w14:textId="77777777" w:rsidR="006A721A" w:rsidRPr="002B48BA" w:rsidRDefault="006A721A" w:rsidP="006A721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129F6B79" w14:textId="77777777" w:rsidR="006A721A" w:rsidRPr="002B48BA" w:rsidRDefault="006A721A" w:rsidP="006A721A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none" lIns="64800" tIns="21600" rIns="64800" bIns="216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06648FF" id="Rectangle: Rounded Corners 103" o:spid="_x0000_s1047" style="width:30.45pt;height:20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2091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" filled="f" strokecolor="#006edb">
                <v:stroke joinstyle="miter"/>
                <v:textbox inset="1.8mm,.6mm,1.8mm,.6mm">
                  <w:txbxContent>
                    <w:p w14:paraId="26D6E656" w14:textId="77777777" w:rsidR="006A721A" w:rsidRPr="00D26B0B" w:rsidRDefault="006A721A" w:rsidP="006A721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 w:rsidRPr="00D26B0B">
                        <w:rPr>
                          <w:sz w:val="20"/>
                          <w:szCs w:val="20"/>
                          <w:lang w:val="en-US"/>
                        </w:rPr>
                        <w:t>OpenShift</w:t>
                      </w:r>
                    </w:p>
                    <w:p w14:paraId="1D4F26F8" w14:textId="77777777" w:rsidR="006A721A" w:rsidRPr="002B48BA" w:rsidRDefault="006A721A" w:rsidP="006A721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  <w:p w14:paraId="129F6B79" w14:textId="77777777" w:rsidR="006A721A" w:rsidRPr="002B48BA" w:rsidRDefault="006A721A" w:rsidP="006A721A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192B7A1B" w14:textId="4EEDA4DB" w:rsidR="009B66D0" w:rsidRPr="00DD4B84" w:rsidRDefault="009B66D0" w:rsidP="009B66D0">
      <w:pPr>
        <w:spacing w:before="100" w:beforeAutospacing="1"/>
        <w:rPr>
          <w:b/>
          <w:bCs/>
        </w:rPr>
      </w:pPr>
      <w:r>
        <w:rPr>
          <w:b/>
          <w:bCs/>
        </w:rPr>
        <w:t>Mobile</w:t>
      </w:r>
    </w:p>
    <w:p w14:paraId="33F80F1D" w14:textId="77777777" w:rsidR="009B66D0" w:rsidRDefault="00FE7EDE" w:rsidP="00CE282D">
      <w:pPr>
        <w:spacing w:after="0" w:line="300" w:lineRule="auto"/>
      </w:pPr>
      <w:r>
        <w:rPr>
          <w:b/>
          <w:bCs/>
          <w:noProof/>
        </w:rPr>
        <mc:AlternateContent>
          <mc:Choice Requires="wps">
            <w:drawing>
              <wp:inline distT="0" distB="0" distL="0" distR="0" wp14:anchorId="3745141C" wp14:editId="702153E8">
                <wp:extent cx="386686" cy="255600"/>
                <wp:effectExtent l="0" t="0" r="19050" b="11430"/>
                <wp:docPr id="104" name="Rectangle: Rounded Corners 1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6686" cy="255600"/>
                        </a:xfrm>
                        <a:prstGeom prst="roundRect">
                          <a:avLst>
                            <a:gd name="adj" fmla="val 31909"/>
                          </a:avLst>
                        </a:prstGeom>
                        <a:noFill/>
                        <a:ln w="9525">
                          <a:solidFill>
                            <a:srgbClr val="006ED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FFD192D" w14:textId="77777777" w:rsidR="00FE7EDE" w:rsidRPr="009E32E6" w:rsidRDefault="00FE7EDE" w:rsidP="00FE7EDE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React Native</w:t>
                            </w:r>
                          </w:p>
                          <w:p w14:paraId="6BBBAC23" w14:textId="77777777" w:rsidR="00FE7EDE" w:rsidRPr="002B48BA" w:rsidRDefault="00FE7EDE" w:rsidP="00FE7EDE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3826AF61" w14:textId="77777777" w:rsidR="00FE7EDE" w:rsidRPr="002B48BA" w:rsidRDefault="00FE7EDE" w:rsidP="00FE7EDE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none" lIns="64800" tIns="21600" rIns="64800" bIns="216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745141C" id="Rectangle: Rounded Corners 104" o:spid="_x0000_s1048" style="width:30.45pt;height:20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2091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" filled="f" strokecolor="#006edb">
                <v:stroke joinstyle="miter"/>
                <v:textbox inset="1.8mm,.6mm,1.8mm,.6mm">
                  <w:txbxContent>
                    <w:p w14:paraId="3FFD192D" w14:textId="77777777" w:rsidR="00FE7EDE" w:rsidRPr="009E32E6" w:rsidRDefault="00FE7EDE" w:rsidP="00FE7EDE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React Native</w:t>
                      </w:r>
                    </w:p>
                    <w:p w14:paraId="6BBBAC23" w14:textId="77777777" w:rsidR="00FE7EDE" w:rsidRPr="002B48BA" w:rsidRDefault="00FE7EDE" w:rsidP="00FE7EDE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  <w:p w14:paraId="3826AF61" w14:textId="77777777" w:rsidR="00FE7EDE" w:rsidRPr="002B48BA" w:rsidRDefault="00FE7EDE" w:rsidP="00FE7EDE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</w:rPr>
        <mc:AlternateContent>
          <mc:Choice Requires="wps">
            <w:drawing>
              <wp:inline distT="0" distB="0" distL="0" distR="0" wp14:anchorId="1C33FF76" wp14:editId="11DC1921">
                <wp:extent cx="386686" cy="255600"/>
                <wp:effectExtent l="0" t="0" r="19050" b="11430"/>
                <wp:docPr id="105" name="Rectangle: Rounded Corners 1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6686" cy="255600"/>
                        </a:xfrm>
                        <a:prstGeom prst="roundRect">
                          <a:avLst>
                            <a:gd name="adj" fmla="val 31909"/>
                          </a:avLst>
                        </a:prstGeom>
                        <a:noFill/>
                        <a:ln w="9525">
                          <a:solidFill>
                            <a:srgbClr val="006ED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088BAB2" w14:textId="77777777" w:rsidR="00FE7EDE" w:rsidRPr="009E32E6" w:rsidRDefault="00FE7EDE" w:rsidP="00FE7EDE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proofErr w:type="spellStart"/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NativeBase</w:t>
                            </w:r>
                            <w:proofErr w:type="spellEnd"/>
                          </w:p>
                          <w:p w14:paraId="786F3BB7" w14:textId="77777777" w:rsidR="00FE7EDE" w:rsidRPr="002B48BA" w:rsidRDefault="00FE7EDE" w:rsidP="00FE7EDE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21D10CF2" w14:textId="77777777" w:rsidR="00FE7EDE" w:rsidRPr="002B48BA" w:rsidRDefault="00FE7EDE" w:rsidP="00FE7EDE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none" lIns="64800" tIns="21600" rIns="64800" bIns="216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C33FF76" id="Rectangle: Rounded Corners 105" o:spid="_x0000_s1049" style="width:30.45pt;height:20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2091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" filled="f" strokecolor="#006edb">
                <v:stroke joinstyle="miter"/>
                <v:textbox inset="1.8mm,.6mm,1.8mm,.6mm">
                  <w:txbxContent>
                    <w:p w14:paraId="6088BAB2" w14:textId="77777777" w:rsidR="00FE7EDE" w:rsidRPr="009E32E6" w:rsidRDefault="00FE7EDE" w:rsidP="00FE7EDE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proofErr w:type="spellStart"/>
                      <w:r>
                        <w:rPr>
                          <w:sz w:val="20"/>
                          <w:szCs w:val="20"/>
                          <w:lang w:val="en-US"/>
                        </w:rPr>
                        <w:t>NativeBase</w:t>
                      </w:r>
                      <w:proofErr w:type="spellEnd"/>
                    </w:p>
                    <w:p w14:paraId="786F3BB7" w14:textId="77777777" w:rsidR="00FE7EDE" w:rsidRPr="002B48BA" w:rsidRDefault="00FE7EDE" w:rsidP="00FE7EDE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  <w:p w14:paraId="21D10CF2" w14:textId="77777777" w:rsidR="00FE7EDE" w:rsidRPr="002B48BA" w:rsidRDefault="00FE7EDE" w:rsidP="00FE7EDE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>
        <w:rPr>
          <w:b/>
          <w:bCs/>
          <w:noProof/>
        </w:rPr>
        <mc:AlternateContent>
          <mc:Choice Requires="wps">
            <w:drawing>
              <wp:inline distT="0" distB="0" distL="0" distR="0" wp14:anchorId="4609DB6A" wp14:editId="03335850">
                <wp:extent cx="386686" cy="255600"/>
                <wp:effectExtent l="0" t="0" r="19050" b="11430"/>
                <wp:docPr id="106" name="Rectangle: Rounded Corners 1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6686" cy="255600"/>
                        </a:xfrm>
                        <a:prstGeom prst="roundRect">
                          <a:avLst>
                            <a:gd name="adj" fmla="val 31909"/>
                          </a:avLst>
                        </a:prstGeom>
                        <a:noFill/>
                        <a:ln w="9525">
                          <a:solidFill>
                            <a:srgbClr val="006ED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7EBBD6B" w14:textId="77777777" w:rsidR="00FE7EDE" w:rsidRPr="009E32E6" w:rsidRDefault="00FE7EDE" w:rsidP="00FE7EDE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React Navigation</w:t>
                            </w:r>
                          </w:p>
                          <w:p w14:paraId="39CE9E71" w14:textId="77777777" w:rsidR="00FE7EDE" w:rsidRPr="002B48BA" w:rsidRDefault="00FE7EDE" w:rsidP="00FE7EDE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  <w:p w14:paraId="2D2A96B8" w14:textId="77777777" w:rsidR="00FE7EDE" w:rsidRPr="002B48BA" w:rsidRDefault="00FE7EDE" w:rsidP="00FE7EDE">
                            <w:pPr>
                              <w:spacing w:after="0"/>
                              <w:jc w:val="center"/>
                              <w:rPr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none" lIns="64800" tIns="21600" rIns="64800" bIns="216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609DB6A" id="Rectangle: Rounded Corners 106" o:spid="_x0000_s1050" style="width:30.45pt;height:20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2091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" filled="f" strokecolor="#006edb">
                <v:stroke joinstyle="miter"/>
                <v:textbox inset="1.8mm,.6mm,1.8mm,.6mm">
                  <w:txbxContent>
                    <w:p w14:paraId="47EBBD6B" w14:textId="77777777" w:rsidR="00FE7EDE" w:rsidRPr="009E32E6" w:rsidRDefault="00FE7EDE" w:rsidP="00FE7EDE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React Navigation</w:t>
                      </w:r>
                    </w:p>
                    <w:p w14:paraId="39CE9E71" w14:textId="77777777" w:rsidR="00FE7EDE" w:rsidRPr="002B48BA" w:rsidRDefault="00FE7EDE" w:rsidP="00FE7EDE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  <w:p w14:paraId="2D2A96B8" w14:textId="77777777" w:rsidR="00FE7EDE" w:rsidRPr="002B48BA" w:rsidRDefault="00FE7EDE" w:rsidP="00FE7EDE">
                      <w:pPr>
                        <w:spacing w:after="0"/>
                        <w:jc w:val="center"/>
                        <w:rPr>
                          <w:sz w:val="20"/>
                          <w:szCs w:val="20"/>
                        </w:rPr>
                      </w:pP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27C71983" w14:textId="3DDD1E6D" w:rsidR="001B405A" w:rsidRPr="00DD4B84" w:rsidRDefault="001B405A" w:rsidP="001B405A">
      <w:pPr>
        <w:pStyle w:val="Heading2"/>
      </w:pPr>
      <w:r w:rsidRPr="00DD4B84">
        <w:t>LANGUAGES</w:t>
      </w:r>
    </w:p>
    <w:tbl>
      <w:tblPr>
        <w:tblStyle w:val="TableGrid"/>
        <w:tblW w:w="30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98"/>
        <w:gridCol w:w="1757"/>
      </w:tblGrid>
      <w:tr w:rsidR="00E25CAC" w:rsidRPr="00E25CAC" w14:paraId="32C92253" w14:textId="77777777" w:rsidTr="003A4EAF">
        <w:tc>
          <w:tcPr>
            <w:tcW w:w="1298" w:type="dxa"/>
          </w:tcPr>
          <w:p w14:paraId="1C2A7C80" w14:textId="77777777" w:rsidR="001B405A" w:rsidRPr="00DD4B84" w:rsidRDefault="001B405A" w:rsidP="003A4EAF">
            <w:pPr>
              <w:rPr>
                <w:rFonts w:asciiTheme="minorHAnsi" w:hAnsiTheme="minorHAnsi"/>
              </w:rPr>
            </w:pPr>
            <w:r w:rsidRPr="00DD4B84">
              <w:rPr>
                <w:rFonts w:asciiTheme="minorHAnsi" w:hAnsiTheme="minorHAnsi"/>
              </w:rPr>
              <w:t>Cantonese</w:t>
            </w:r>
          </w:p>
        </w:tc>
        <w:tc>
          <w:tcPr>
            <w:tcW w:w="1757" w:type="dxa"/>
          </w:tcPr>
          <w:p w14:paraId="24F70009" w14:textId="77777777" w:rsidR="001B405A" w:rsidRPr="00FA2EEE" w:rsidRDefault="001B405A" w:rsidP="003A4EAF">
            <w:pPr>
              <w:rPr>
                <w:rFonts w:asciiTheme="minorHAnsi" w:hAnsiTheme="minorHAnsi"/>
                <w:color w:val="006EDB"/>
              </w:rPr>
            </w:pPr>
            <w:r w:rsidRPr="00FA2EEE">
              <w:rPr>
                <w:rFonts w:asciiTheme="minorHAnsi" w:hAnsiTheme="minorHAnsi"/>
                <w:color w:val="006EDB"/>
              </w:rPr>
              <w:t>Native</w:t>
            </w:r>
          </w:p>
        </w:tc>
      </w:tr>
      <w:tr w:rsidR="00E25CAC" w:rsidRPr="00E25CAC" w14:paraId="1156EDBB" w14:textId="77777777" w:rsidTr="003A4EAF">
        <w:tc>
          <w:tcPr>
            <w:tcW w:w="1298" w:type="dxa"/>
          </w:tcPr>
          <w:p w14:paraId="6936A7CF" w14:textId="77777777" w:rsidR="001B405A" w:rsidRPr="00DD4B84" w:rsidRDefault="001B405A" w:rsidP="003A4EAF">
            <w:pPr>
              <w:rPr>
                <w:rFonts w:asciiTheme="minorHAnsi" w:hAnsiTheme="minorHAnsi"/>
              </w:rPr>
            </w:pPr>
            <w:r w:rsidRPr="00DD4B84">
              <w:rPr>
                <w:rFonts w:asciiTheme="minorHAnsi" w:hAnsiTheme="minorHAnsi"/>
              </w:rPr>
              <w:t>English</w:t>
            </w:r>
          </w:p>
        </w:tc>
        <w:tc>
          <w:tcPr>
            <w:tcW w:w="1757" w:type="dxa"/>
          </w:tcPr>
          <w:p w14:paraId="70D0B259" w14:textId="77777777" w:rsidR="001B405A" w:rsidRPr="00FA2EEE" w:rsidRDefault="001B405A" w:rsidP="003A4EAF">
            <w:pPr>
              <w:rPr>
                <w:rFonts w:asciiTheme="minorHAnsi" w:hAnsiTheme="minorHAnsi"/>
                <w:color w:val="006EDB"/>
              </w:rPr>
            </w:pPr>
            <w:r w:rsidRPr="00FA2EEE">
              <w:rPr>
                <w:rFonts w:asciiTheme="minorHAnsi" w:hAnsiTheme="minorHAnsi"/>
                <w:color w:val="006EDB"/>
              </w:rPr>
              <w:t>Full professional</w:t>
            </w:r>
          </w:p>
        </w:tc>
      </w:tr>
      <w:tr w:rsidR="001B405A" w:rsidRPr="00E25CAC" w14:paraId="4663A362" w14:textId="77777777" w:rsidTr="003A4EAF">
        <w:tc>
          <w:tcPr>
            <w:tcW w:w="1298" w:type="dxa"/>
          </w:tcPr>
          <w:p w14:paraId="4EEAD9E7" w14:textId="77777777" w:rsidR="001B405A" w:rsidRPr="00DD4B84" w:rsidRDefault="001B405A" w:rsidP="003A4EAF">
            <w:pPr>
              <w:rPr>
                <w:rFonts w:asciiTheme="minorHAnsi" w:hAnsiTheme="minorHAnsi"/>
              </w:rPr>
            </w:pPr>
            <w:r w:rsidRPr="00DD4B84">
              <w:rPr>
                <w:rFonts w:asciiTheme="minorHAnsi" w:hAnsiTheme="minorHAnsi"/>
              </w:rPr>
              <w:t xml:space="preserve">Mandarin  </w:t>
            </w:r>
          </w:p>
        </w:tc>
        <w:tc>
          <w:tcPr>
            <w:tcW w:w="1757" w:type="dxa"/>
          </w:tcPr>
          <w:p w14:paraId="22B64AE3" w14:textId="77777777" w:rsidR="001B405A" w:rsidRPr="00FA2EEE" w:rsidRDefault="001B405A" w:rsidP="003A4EAF">
            <w:pPr>
              <w:rPr>
                <w:rFonts w:asciiTheme="minorHAnsi" w:hAnsiTheme="minorHAnsi"/>
                <w:color w:val="006EDB"/>
              </w:rPr>
            </w:pPr>
            <w:r w:rsidRPr="00FA2EEE">
              <w:rPr>
                <w:rFonts w:asciiTheme="minorHAnsi" w:hAnsiTheme="minorHAnsi"/>
                <w:color w:val="006EDB"/>
              </w:rPr>
              <w:t>Full professional</w:t>
            </w:r>
          </w:p>
        </w:tc>
      </w:tr>
    </w:tbl>
    <w:p w14:paraId="0A49BE63" w14:textId="77777777" w:rsidR="001B405A" w:rsidRPr="00E25CAC" w:rsidRDefault="001B405A" w:rsidP="00313D8D">
      <w:pPr>
        <w:rPr>
          <w:color w:val="auto"/>
        </w:rPr>
      </w:pPr>
    </w:p>
    <w:sectPr w:rsidR="001B405A" w:rsidRPr="00E25CAC" w:rsidSect="00E25CAC">
      <w:type w:val="continuous"/>
      <w:pgSz w:w="11906" w:h="16838" w:code="9"/>
      <w:pgMar w:top="720" w:right="720" w:bottom="720" w:left="720" w:header="708" w:footer="708" w:gutter="0"/>
      <w:cols w:num="2" w:space="284" w:equalWidth="0">
        <w:col w:w="6974" w:space="284"/>
        <w:col w:w="3208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99AE6F" w14:textId="77777777" w:rsidR="00000068" w:rsidRDefault="00000068" w:rsidP="00A66031">
      <w:pPr>
        <w:spacing w:after="0" w:line="240" w:lineRule="auto"/>
      </w:pPr>
      <w:r>
        <w:separator/>
      </w:r>
    </w:p>
  </w:endnote>
  <w:endnote w:type="continuationSeparator" w:id="0">
    <w:p w14:paraId="0E9B580F" w14:textId="77777777" w:rsidR="00000068" w:rsidRDefault="00000068" w:rsidP="00A660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E90D53" w14:textId="77777777" w:rsidR="00000068" w:rsidRDefault="00000068" w:rsidP="00A66031">
      <w:pPr>
        <w:spacing w:after="0" w:line="240" w:lineRule="auto"/>
      </w:pPr>
      <w:r>
        <w:separator/>
      </w:r>
    </w:p>
  </w:footnote>
  <w:footnote w:type="continuationSeparator" w:id="0">
    <w:p w14:paraId="34A1E34B" w14:textId="77777777" w:rsidR="00000068" w:rsidRDefault="00000068" w:rsidP="00A6603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71" type="#_x0000_t75" alt="Marker with solid fill" style="width:6.9pt;height:13.1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" o:bullet="t">
        <v:imagedata r:id="rId1" o:title="" croptop="-4981f" cropbottom="-4981f" cropleft="-28512f" cropright="-28512f"/>
      </v:shape>
    </w:pict>
  </w:numPicBullet>
  <w:numPicBullet w:numPicBulletId="1">
    <w:pict>
      <v:shape id="_x0000_i1072" type="#_x0000_t75" alt="Receiver with solid fill" style="width:13.15pt;height:14.5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" o:bullet="t">
        <v:imagedata r:id="rId2" o:title="" cropleft="-2445f" cropright="-2445f"/>
      </v:shape>
    </w:pict>
  </w:numPicBullet>
  <w:numPicBullet w:numPicBulletId="2">
    <w:pict>
      <v:shape id="_x0000_i1073" type="#_x0000_t75" style="width:13.15pt;height:13.8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" o:bullet="t">
        <v:imagedata r:id="rId3" o:title="" cropbottom="-2357f" cropleft="-7919f" cropright="-5188f"/>
      </v:shape>
    </w:pict>
  </w:numPicBullet>
  <w:numPicBullet w:numPicBulletId="3">
    <w:pict>
      <v:shape id="_x0000_i1074" type="#_x0000_t75" style="width:13.15pt;height:13.1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" o:bullet="t">
        <v:imagedata r:id="rId4" o:title="" croptop="-2445f" cropbottom="-2445f" cropleft="-4808f" cropright="-2530f"/>
      </v:shape>
    </w:pict>
  </w:numPicBullet>
  <w:numPicBullet w:numPicBulletId="4">
    <w:pict>
      <v:shape id="_x0000_i1075" type="#_x0000_t75" style="width:9pt;height:11.7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" o:bullet="t">
        <v:imagedata r:id="rId5" o:title="" cropleft="-6805f" cropright="-5014f"/>
      </v:shape>
    </w:pict>
  </w:numPicBullet>
  <w:numPicBullet w:numPicBulletId="5">
    <w:pict>
      <v:shape id="_x0000_i1076" type="#_x0000_t75" style="width:8.3pt;height:11.7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" o:bullet="t">
        <v:imagedata r:id="rId6" o:title="" cropleft="-11660f" cropright="-9650f"/>
      </v:shape>
    </w:pict>
  </w:numPicBullet>
  <w:numPicBullet w:numPicBulletId="6">
    <w:pict>
      <v:shape id="_x0000_i1077" type="#_x0000_t75" style="width:11.75pt;height:10.4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" o:bullet="t">
        <v:imagedata r:id="rId7" o:title="" croptop="-3260f" cropbottom="-1631f"/>
      </v:shape>
    </w:pict>
  </w:numPicBullet>
  <w:numPicBullet w:numPicBulletId="7">
    <w:pict>
      <v:shape id="_x0000_i1078" type="#_x0000_t75" style="width:11.75pt;height:11.7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" o:bullet="t">
        <v:imagedata r:id="rId8" o:title=""/>
      </v:shape>
    </w:pict>
  </w:numPicBullet>
  <w:numPicBullet w:numPicBulletId="8">
    <w:pict>
      <v:shape id="_x0000_i1079" type="#_x0000_t75" style="width:8.3pt;height:11.7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" o:bullet="t">
        <v:imagedata r:id="rId9" o:title="" cropleft="-11660f" cropright="-9650f"/>
      </v:shape>
    </w:pict>
  </w:numPicBullet>
  <w:abstractNum w:abstractNumId="0" w15:restartNumberingAfterBreak="0">
    <w:nsid w:val="FFFFFF7C"/>
    <w:multiLevelType w:val="singleLevel"/>
    <w:tmpl w:val="14B25D3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68EDCB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920484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CDE48F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0C09AA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882FF6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2FEBBC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2500C8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3E0F2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B1A7B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5C7A53"/>
    <w:multiLevelType w:val="hybridMultilevel"/>
    <w:tmpl w:val="219A5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216008"/>
    <w:multiLevelType w:val="multilevel"/>
    <w:tmpl w:val="D346A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088F7874"/>
    <w:multiLevelType w:val="hybridMultilevel"/>
    <w:tmpl w:val="A8847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AF577E"/>
    <w:multiLevelType w:val="multilevel"/>
    <w:tmpl w:val="7E2E2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0CA4307D"/>
    <w:multiLevelType w:val="hybridMultilevel"/>
    <w:tmpl w:val="F20418D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E1459E4"/>
    <w:multiLevelType w:val="multilevel"/>
    <w:tmpl w:val="9FC6E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348707F"/>
    <w:multiLevelType w:val="hybridMultilevel"/>
    <w:tmpl w:val="1B12C08E"/>
    <w:lvl w:ilvl="0" w:tplc="3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94644D4"/>
    <w:multiLevelType w:val="multilevel"/>
    <w:tmpl w:val="7EDC5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80D67FD"/>
    <w:multiLevelType w:val="multilevel"/>
    <w:tmpl w:val="632E5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B9E7D12"/>
    <w:multiLevelType w:val="multilevel"/>
    <w:tmpl w:val="FC70F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F4809A4"/>
    <w:multiLevelType w:val="multilevel"/>
    <w:tmpl w:val="041E5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C1C44F8"/>
    <w:multiLevelType w:val="multilevel"/>
    <w:tmpl w:val="32068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6BD7A06"/>
    <w:multiLevelType w:val="hybridMultilevel"/>
    <w:tmpl w:val="2516489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D754077"/>
    <w:multiLevelType w:val="multilevel"/>
    <w:tmpl w:val="B8CE2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F7E6406"/>
    <w:multiLevelType w:val="hybridMultilevel"/>
    <w:tmpl w:val="2E88731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FDE2F67"/>
    <w:multiLevelType w:val="multilevel"/>
    <w:tmpl w:val="9C7EF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10302159">
    <w:abstractNumId w:val="14"/>
  </w:num>
  <w:num w:numId="2" w16cid:durableId="309288039">
    <w:abstractNumId w:val="24"/>
  </w:num>
  <w:num w:numId="3" w16cid:durableId="1201355266">
    <w:abstractNumId w:val="22"/>
  </w:num>
  <w:num w:numId="4" w16cid:durableId="1295333657">
    <w:abstractNumId w:val="10"/>
  </w:num>
  <w:num w:numId="5" w16cid:durableId="308290245">
    <w:abstractNumId w:val="19"/>
  </w:num>
  <w:num w:numId="6" w16cid:durableId="2053915216">
    <w:abstractNumId w:val="23"/>
  </w:num>
  <w:num w:numId="7" w16cid:durableId="524102628">
    <w:abstractNumId w:val="25"/>
  </w:num>
  <w:num w:numId="8" w16cid:durableId="489950136">
    <w:abstractNumId w:val="17"/>
  </w:num>
  <w:num w:numId="9" w16cid:durableId="1361390594">
    <w:abstractNumId w:val="20"/>
  </w:num>
  <w:num w:numId="10" w16cid:durableId="1936134607">
    <w:abstractNumId w:val="15"/>
  </w:num>
  <w:num w:numId="11" w16cid:durableId="1978338966">
    <w:abstractNumId w:val="21"/>
  </w:num>
  <w:num w:numId="12" w16cid:durableId="1915315890">
    <w:abstractNumId w:val="13"/>
  </w:num>
  <w:num w:numId="13" w16cid:durableId="1673409967">
    <w:abstractNumId w:val="18"/>
  </w:num>
  <w:num w:numId="14" w16cid:durableId="923413780">
    <w:abstractNumId w:val="11"/>
  </w:num>
  <w:num w:numId="15" w16cid:durableId="1965429385">
    <w:abstractNumId w:val="12"/>
  </w:num>
  <w:num w:numId="16" w16cid:durableId="1268732072">
    <w:abstractNumId w:val="16"/>
  </w:num>
  <w:num w:numId="17" w16cid:durableId="1040322339">
    <w:abstractNumId w:val="9"/>
  </w:num>
  <w:num w:numId="18" w16cid:durableId="1938634060">
    <w:abstractNumId w:val="7"/>
  </w:num>
  <w:num w:numId="19" w16cid:durableId="607271744">
    <w:abstractNumId w:val="6"/>
  </w:num>
  <w:num w:numId="20" w16cid:durableId="905648857">
    <w:abstractNumId w:val="5"/>
  </w:num>
  <w:num w:numId="21" w16cid:durableId="1852258349">
    <w:abstractNumId w:val="4"/>
  </w:num>
  <w:num w:numId="22" w16cid:durableId="759256971">
    <w:abstractNumId w:val="8"/>
  </w:num>
  <w:num w:numId="23" w16cid:durableId="1189106823">
    <w:abstractNumId w:val="3"/>
  </w:num>
  <w:num w:numId="24" w16cid:durableId="308479052">
    <w:abstractNumId w:val="2"/>
  </w:num>
  <w:num w:numId="25" w16cid:durableId="1924755080">
    <w:abstractNumId w:val="1"/>
  </w:num>
  <w:num w:numId="26" w16cid:durableId="15762353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displayBackgroundShape/>
  <w:proofState w:spelling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>
      <o:colormru v:ext="edit" colors="#2e3440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MLM0MTUzNTEwMTBQ0lEKTi0uzszPAykwNK4FABkJ5YwtAAAA"/>
  </w:docVars>
  <w:rsids>
    <w:rsidRoot w:val="00782BA0"/>
    <w:rsid w:val="00000068"/>
    <w:rsid w:val="00004503"/>
    <w:rsid w:val="00007F2A"/>
    <w:rsid w:val="0001002B"/>
    <w:rsid w:val="00010861"/>
    <w:rsid w:val="00011E18"/>
    <w:rsid w:val="00014692"/>
    <w:rsid w:val="0001475B"/>
    <w:rsid w:val="00022062"/>
    <w:rsid w:val="00030ECB"/>
    <w:rsid w:val="00041BF2"/>
    <w:rsid w:val="00043ED4"/>
    <w:rsid w:val="00046231"/>
    <w:rsid w:val="00055FCB"/>
    <w:rsid w:val="00063458"/>
    <w:rsid w:val="0007162B"/>
    <w:rsid w:val="000830DB"/>
    <w:rsid w:val="00084B7B"/>
    <w:rsid w:val="00087B31"/>
    <w:rsid w:val="000A0BAA"/>
    <w:rsid w:val="000A0CD9"/>
    <w:rsid w:val="000A2267"/>
    <w:rsid w:val="000B2CE4"/>
    <w:rsid w:val="000B483C"/>
    <w:rsid w:val="000B49AE"/>
    <w:rsid w:val="000B5133"/>
    <w:rsid w:val="000B514E"/>
    <w:rsid w:val="000B6D6A"/>
    <w:rsid w:val="000C0678"/>
    <w:rsid w:val="000C4F84"/>
    <w:rsid w:val="000C5074"/>
    <w:rsid w:val="000C783C"/>
    <w:rsid w:val="000D7A76"/>
    <w:rsid w:val="000F28A9"/>
    <w:rsid w:val="000F3467"/>
    <w:rsid w:val="000F7FEF"/>
    <w:rsid w:val="00105EF2"/>
    <w:rsid w:val="00111E97"/>
    <w:rsid w:val="00112582"/>
    <w:rsid w:val="001172A4"/>
    <w:rsid w:val="001177AB"/>
    <w:rsid w:val="0012157C"/>
    <w:rsid w:val="001221CE"/>
    <w:rsid w:val="00123096"/>
    <w:rsid w:val="00123F28"/>
    <w:rsid w:val="00127F75"/>
    <w:rsid w:val="00130764"/>
    <w:rsid w:val="001324DD"/>
    <w:rsid w:val="00133091"/>
    <w:rsid w:val="0014014B"/>
    <w:rsid w:val="001417C3"/>
    <w:rsid w:val="0014698C"/>
    <w:rsid w:val="001473D1"/>
    <w:rsid w:val="00152D36"/>
    <w:rsid w:val="001572FD"/>
    <w:rsid w:val="00160811"/>
    <w:rsid w:val="00161570"/>
    <w:rsid w:val="0016675D"/>
    <w:rsid w:val="0016778C"/>
    <w:rsid w:val="001746BC"/>
    <w:rsid w:val="001772FE"/>
    <w:rsid w:val="00182E5D"/>
    <w:rsid w:val="00187D76"/>
    <w:rsid w:val="001935E3"/>
    <w:rsid w:val="00193741"/>
    <w:rsid w:val="00193A0D"/>
    <w:rsid w:val="001B01B5"/>
    <w:rsid w:val="001B0C8F"/>
    <w:rsid w:val="001B2F52"/>
    <w:rsid w:val="001B405A"/>
    <w:rsid w:val="001B742C"/>
    <w:rsid w:val="001C13E9"/>
    <w:rsid w:val="001C66A9"/>
    <w:rsid w:val="001D1432"/>
    <w:rsid w:val="001D438C"/>
    <w:rsid w:val="001D4E2D"/>
    <w:rsid w:val="001D5B2A"/>
    <w:rsid w:val="001E5715"/>
    <w:rsid w:val="001F2031"/>
    <w:rsid w:val="00200D36"/>
    <w:rsid w:val="00213E95"/>
    <w:rsid w:val="00225431"/>
    <w:rsid w:val="00240F48"/>
    <w:rsid w:val="002468A8"/>
    <w:rsid w:val="002544C6"/>
    <w:rsid w:val="00256E64"/>
    <w:rsid w:val="00260888"/>
    <w:rsid w:val="00262A5F"/>
    <w:rsid w:val="00263668"/>
    <w:rsid w:val="00263BC6"/>
    <w:rsid w:val="00276A03"/>
    <w:rsid w:val="0029162C"/>
    <w:rsid w:val="002A48D5"/>
    <w:rsid w:val="002B3267"/>
    <w:rsid w:val="002B3E3F"/>
    <w:rsid w:val="002B48BA"/>
    <w:rsid w:val="002B65BA"/>
    <w:rsid w:val="002B67FF"/>
    <w:rsid w:val="002C0EC1"/>
    <w:rsid w:val="002C24C3"/>
    <w:rsid w:val="002D03E5"/>
    <w:rsid w:val="002D22A3"/>
    <w:rsid w:val="002E2932"/>
    <w:rsid w:val="002E398C"/>
    <w:rsid w:val="002E4F16"/>
    <w:rsid w:val="002E65F9"/>
    <w:rsid w:val="002E78CC"/>
    <w:rsid w:val="002F61F2"/>
    <w:rsid w:val="00304CA1"/>
    <w:rsid w:val="00313D8D"/>
    <w:rsid w:val="00314E8D"/>
    <w:rsid w:val="003156F1"/>
    <w:rsid w:val="0033056D"/>
    <w:rsid w:val="0033353F"/>
    <w:rsid w:val="0034268F"/>
    <w:rsid w:val="00342845"/>
    <w:rsid w:val="003471C8"/>
    <w:rsid w:val="00353CC6"/>
    <w:rsid w:val="00357F53"/>
    <w:rsid w:val="003701D9"/>
    <w:rsid w:val="00373C48"/>
    <w:rsid w:val="003809FA"/>
    <w:rsid w:val="00380FD7"/>
    <w:rsid w:val="00386D15"/>
    <w:rsid w:val="003874FA"/>
    <w:rsid w:val="00393A96"/>
    <w:rsid w:val="00397074"/>
    <w:rsid w:val="003A0E2B"/>
    <w:rsid w:val="003A7176"/>
    <w:rsid w:val="003B0C36"/>
    <w:rsid w:val="003B0F73"/>
    <w:rsid w:val="003B6FBC"/>
    <w:rsid w:val="003C0A86"/>
    <w:rsid w:val="003D51BE"/>
    <w:rsid w:val="003E0772"/>
    <w:rsid w:val="003F4062"/>
    <w:rsid w:val="003F7797"/>
    <w:rsid w:val="00401D9E"/>
    <w:rsid w:val="00402668"/>
    <w:rsid w:val="0040290D"/>
    <w:rsid w:val="00402D29"/>
    <w:rsid w:val="00406D60"/>
    <w:rsid w:val="00410510"/>
    <w:rsid w:val="00431A47"/>
    <w:rsid w:val="00431F47"/>
    <w:rsid w:val="00436BA6"/>
    <w:rsid w:val="00440E76"/>
    <w:rsid w:val="0044369A"/>
    <w:rsid w:val="00445A1D"/>
    <w:rsid w:val="0044771E"/>
    <w:rsid w:val="00447CFA"/>
    <w:rsid w:val="00452DAA"/>
    <w:rsid w:val="004627D9"/>
    <w:rsid w:val="00462F27"/>
    <w:rsid w:val="004707F8"/>
    <w:rsid w:val="00480AE0"/>
    <w:rsid w:val="004856F8"/>
    <w:rsid w:val="004863D7"/>
    <w:rsid w:val="004A7FE8"/>
    <w:rsid w:val="004B145A"/>
    <w:rsid w:val="004B16BD"/>
    <w:rsid w:val="004B2533"/>
    <w:rsid w:val="004B4D88"/>
    <w:rsid w:val="004C0875"/>
    <w:rsid w:val="004C30D1"/>
    <w:rsid w:val="004C38DE"/>
    <w:rsid w:val="004C443A"/>
    <w:rsid w:val="004D23EB"/>
    <w:rsid w:val="004E37AA"/>
    <w:rsid w:val="004E4D55"/>
    <w:rsid w:val="004F380A"/>
    <w:rsid w:val="004F3970"/>
    <w:rsid w:val="0050100F"/>
    <w:rsid w:val="005018A4"/>
    <w:rsid w:val="0050365C"/>
    <w:rsid w:val="005043C6"/>
    <w:rsid w:val="00505EDC"/>
    <w:rsid w:val="005074DC"/>
    <w:rsid w:val="005126E8"/>
    <w:rsid w:val="005174DE"/>
    <w:rsid w:val="0053093E"/>
    <w:rsid w:val="0053285F"/>
    <w:rsid w:val="00535152"/>
    <w:rsid w:val="00536688"/>
    <w:rsid w:val="00543477"/>
    <w:rsid w:val="005468B0"/>
    <w:rsid w:val="00550D90"/>
    <w:rsid w:val="0055527A"/>
    <w:rsid w:val="00560FE7"/>
    <w:rsid w:val="00567DF1"/>
    <w:rsid w:val="0057073F"/>
    <w:rsid w:val="00594B8D"/>
    <w:rsid w:val="005A2204"/>
    <w:rsid w:val="005A4916"/>
    <w:rsid w:val="005A4D39"/>
    <w:rsid w:val="005A6503"/>
    <w:rsid w:val="005A6AB2"/>
    <w:rsid w:val="005B0D85"/>
    <w:rsid w:val="005B1810"/>
    <w:rsid w:val="005B5181"/>
    <w:rsid w:val="005B6AE4"/>
    <w:rsid w:val="005B6FA4"/>
    <w:rsid w:val="005B7169"/>
    <w:rsid w:val="005B7F7B"/>
    <w:rsid w:val="005C4FC6"/>
    <w:rsid w:val="005C63D5"/>
    <w:rsid w:val="005D1C66"/>
    <w:rsid w:val="005D4E35"/>
    <w:rsid w:val="005D7FC4"/>
    <w:rsid w:val="005E3C1F"/>
    <w:rsid w:val="005E776A"/>
    <w:rsid w:val="005F1D5A"/>
    <w:rsid w:val="00600FD5"/>
    <w:rsid w:val="00603DDA"/>
    <w:rsid w:val="00606480"/>
    <w:rsid w:val="00611D13"/>
    <w:rsid w:val="00616453"/>
    <w:rsid w:val="00623FB7"/>
    <w:rsid w:val="00640875"/>
    <w:rsid w:val="00645A90"/>
    <w:rsid w:val="0064704A"/>
    <w:rsid w:val="0064778E"/>
    <w:rsid w:val="00655EC6"/>
    <w:rsid w:val="00656464"/>
    <w:rsid w:val="006623C5"/>
    <w:rsid w:val="00662CEC"/>
    <w:rsid w:val="00665B40"/>
    <w:rsid w:val="00665C13"/>
    <w:rsid w:val="00667C1E"/>
    <w:rsid w:val="0067748E"/>
    <w:rsid w:val="006802D9"/>
    <w:rsid w:val="00681944"/>
    <w:rsid w:val="006842DA"/>
    <w:rsid w:val="00686C1B"/>
    <w:rsid w:val="00690E94"/>
    <w:rsid w:val="00692B56"/>
    <w:rsid w:val="00693507"/>
    <w:rsid w:val="006A721A"/>
    <w:rsid w:val="006B0CA5"/>
    <w:rsid w:val="006B16F9"/>
    <w:rsid w:val="006B5133"/>
    <w:rsid w:val="006C0C6A"/>
    <w:rsid w:val="006D5752"/>
    <w:rsid w:val="006D6564"/>
    <w:rsid w:val="006F072C"/>
    <w:rsid w:val="006F3398"/>
    <w:rsid w:val="006F724C"/>
    <w:rsid w:val="00704849"/>
    <w:rsid w:val="007058A7"/>
    <w:rsid w:val="007117BA"/>
    <w:rsid w:val="0071198F"/>
    <w:rsid w:val="007128D7"/>
    <w:rsid w:val="0072264D"/>
    <w:rsid w:val="00726400"/>
    <w:rsid w:val="0073048F"/>
    <w:rsid w:val="00732036"/>
    <w:rsid w:val="007366E3"/>
    <w:rsid w:val="00760964"/>
    <w:rsid w:val="00760E6F"/>
    <w:rsid w:val="0076575B"/>
    <w:rsid w:val="0076667B"/>
    <w:rsid w:val="00782784"/>
    <w:rsid w:val="00782BA0"/>
    <w:rsid w:val="007848C9"/>
    <w:rsid w:val="00792037"/>
    <w:rsid w:val="00794FA9"/>
    <w:rsid w:val="007954C3"/>
    <w:rsid w:val="007A20DA"/>
    <w:rsid w:val="007A60BA"/>
    <w:rsid w:val="007B4219"/>
    <w:rsid w:val="007B5D51"/>
    <w:rsid w:val="007C26C8"/>
    <w:rsid w:val="007C595F"/>
    <w:rsid w:val="007C5FA9"/>
    <w:rsid w:val="007C6A79"/>
    <w:rsid w:val="007C6CFE"/>
    <w:rsid w:val="007E0388"/>
    <w:rsid w:val="007E259F"/>
    <w:rsid w:val="007E3F81"/>
    <w:rsid w:val="007E5242"/>
    <w:rsid w:val="007E7FF7"/>
    <w:rsid w:val="007F5F7F"/>
    <w:rsid w:val="008050BA"/>
    <w:rsid w:val="00812790"/>
    <w:rsid w:val="00813174"/>
    <w:rsid w:val="00813B1D"/>
    <w:rsid w:val="00815DBC"/>
    <w:rsid w:val="00821133"/>
    <w:rsid w:val="008215E3"/>
    <w:rsid w:val="008303F0"/>
    <w:rsid w:val="0083358D"/>
    <w:rsid w:val="00840092"/>
    <w:rsid w:val="008425B3"/>
    <w:rsid w:val="00845FC3"/>
    <w:rsid w:val="008478F8"/>
    <w:rsid w:val="0085334F"/>
    <w:rsid w:val="00860B9B"/>
    <w:rsid w:val="008646A8"/>
    <w:rsid w:val="008774D2"/>
    <w:rsid w:val="008819F7"/>
    <w:rsid w:val="00897150"/>
    <w:rsid w:val="008A5D93"/>
    <w:rsid w:val="008C0CCC"/>
    <w:rsid w:val="008C55B7"/>
    <w:rsid w:val="008D2986"/>
    <w:rsid w:val="008F60E9"/>
    <w:rsid w:val="00901B49"/>
    <w:rsid w:val="00911180"/>
    <w:rsid w:val="00925FE8"/>
    <w:rsid w:val="0093003E"/>
    <w:rsid w:val="009359EA"/>
    <w:rsid w:val="00941B84"/>
    <w:rsid w:val="0094512A"/>
    <w:rsid w:val="00946384"/>
    <w:rsid w:val="0095056E"/>
    <w:rsid w:val="00951E8C"/>
    <w:rsid w:val="009666B6"/>
    <w:rsid w:val="00972C6B"/>
    <w:rsid w:val="00976245"/>
    <w:rsid w:val="00983731"/>
    <w:rsid w:val="009846BA"/>
    <w:rsid w:val="00995222"/>
    <w:rsid w:val="00997DCE"/>
    <w:rsid w:val="009A1FB9"/>
    <w:rsid w:val="009A63CE"/>
    <w:rsid w:val="009A66C9"/>
    <w:rsid w:val="009B1A1E"/>
    <w:rsid w:val="009B66D0"/>
    <w:rsid w:val="009C7C84"/>
    <w:rsid w:val="009D0D57"/>
    <w:rsid w:val="009D1645"/>
    <w:rsid w:val="009D7B80"/>
    <w:rsid w:val="009E32E6"/>
    <w:rsid w:val="009F0178"/>
    <w:rsid w:val="009F4F50"/>
    <w:rsid w:val="00A01BC8"/>
    <w:rsid w:val="00A1539F"/>
    <w:rsid w:val="00A15509"/>
    <w:rsid w:val="00A173C9"/>
    <w:rsid w:val="00A22BBE"/>
    <w:rsid w:val="00A24E92"/>
    <w:rsid w:val="00A342FD"/>
    <w:rsid w:val="00A40AD6"/>
    <w:rsid w:val="00A479E6"/>
    <w:rsid w:val="00A56332"/>
    <w:rsid w:val="00A57415"/>
    <w:rsid w:val="00A62028"/>
    <w:rsid w:val="00A66031"/>
    <w:rsid w:val="00A66468"/>
    <w:rsid w:val="00A74242"/>
    <w:rsid w:val="00A76FA2"/>
    <w:rsid w:val="00A774DF"/>
    <w:rsid w:val="00A82029"/>
    <w:rsid w:val="00A87097"/>
    <w:rsid w:val="00A873B4"/>
    <w:rsid w:val="00A9079B"/>
    <w:rsid w:val="00A92F09"/>
    <w:rsid w:val="00A94349"/>
    <w:rsid w:val="00A96A12"/>
    <w:rsid w:val="00A97159"/>
    <w:rsid w:val="00A978D5"/>
    <w:rsid w:val="00AA21C4"/>
    <w:rsid w:val="00AB1CFF"/>
    <w:rsid w:val="00AB3AAC"/>
    <w:rsid w:val="00AB58B2"/>
    <w:rsid w:val="00AC2F7D"/>
    <w:rsid w:val="00AC5DBE"/>
    <w:rsid w:val="00AD22A0"/>
    <w:rsid w:val="00AD3729"/>
    <w:rsid w:val="00AD4008"/>
    <w:rsid w:val="00AE24B3"/>
    <w:rsid w:val="00AF7A06"/>
    <w:rsid w:val="00B00E08"/>
    <w:rsid w:val="00B16923"/>
    <w:rsid w:val="00B20454"/>
    <w:rsid w:val="00B239DF"/>
    <w:rsid w:val="00B23ED2"/>
    <w:rsid w:val="00B24B47"/>
    <w:rsid w:val="00B30195"/>
    <w:rsid w:val="00B37E81"/>
    <w:rsid w:val="00B41E70"/>
    <w:rsid w:val="00B56CB3"/>
    <w:rsid w:val="00B653D4"/>
    <w:rsid w:val="00B714B9"/>
    <w:rsid w:val="00B714EE"/>
    <w:rsid w:val="00B73EF8"/>
    <w:rsid w:val="00B80E0D"/>
    <w:rsid w:val="00B84E58"/>
    <w:rsid w:val="00B850F5"/>
    <w:rsid w:val="00B91ACF"/>
    <w:rsid w:val="00B960E0"/>
    <w:rsid w:val="00BA7B92"/>
    <w:rsid w:val="00BB2DBA"/>
    <w:rsid w:val="00BC0988"/>
    <w:rsid w:val="00BD36FB"/>
    <w:rsid w:val="00BD5BEB"/>
    <w:rsid w:val="00BE01F4"/>
    <w:rsid w:val="00BE7847"/>
    <w:rsid w:val="00BF3140"/>
    <w:rsid w:val="00BF3E82"/>
    <w:rsid w:val="00C05B30"/>
    <w:rsid w:val="00C34B22"/>
    <w:rsid w:val="00C35EB1"/>
    <w:rsid w:val="00C3702C"/>
    <w:rsid w:val="00C40223"/>
    <w:rsid w:val="00C40B4C"/>
    <w:rsid w:val="00C43246"/>
    <w:rsid w:val="00C46270"/>
    <w:rsid w:val="00C54DF6"/>
    <w:rsid w:val="00C5616C"/>
    <w:rsid w:val="00C63656"/>
    <w:rsid w:val="00C7508D"/>
    <w:rsid w:val="00C81A4A"/>
    <w:rsid w:val="00C83D59"/>
    <w:rsid w:val="00C87FB1"/>
    <w:rsid w:val="00C915D4"/>
    <w:rsid w:val="00C932B9"/>
    <w:rsid w:val="00C93914"/>
    <w:rsid w:val="00C96799"/>
    <w:rsid w:val="00CA10D5"/>
    <w:rsid w:val="00CA2A2F"/>
    <w:rsid w:val="00CA709F"/>
    <w:rsid w:val="00CB4815"/>
    <w:rsid w:val="00CB6C86"/>
    <w:rsid w:val="00CD587C"/>
    <w:rsid w:val="00CD748B"/>
    <w:rsid w:val="00CE1193"/>
    <w:rsid w:val="00CE282D"/>
    <w:rsid w:val="00CE6204"/>
    <w:rsid w:val="00CF2D86"/>
    <w:rsid w:val="00CF33A2"/>
    <w:rsid w:val="00D022B2"/>
    <w:rsid w:val="00D02DE6"/>
    <w:rsid w:val="00D03972"/>
    <w:rsid w:val="00D06C12"/>
    <w:rsid w:val="00D10919"/>
    <w:rsid w:val="00D11EDE"/>
    <w:rsid w:val="00D127B1"/>
    <w:rsid w:val="00D202D0"/>
    <w:rsid w:val="00D23FDB"/>
    <w:rsid w:val="00D24686"/>
    <w:rsid w:val="00D26B0B"/>
    <w:rsid w:val="00D26BE2"/>
    <w:rsid w:val="00D3353F"/>
    <w:rsid w:val="00D34F10"/>
    <w:rsid w:val="00D36199"/>
    <w:rsid w:val="00D36697"/>
    <w:rsid w:val="00D37078"/>
    <w:rsid w:val="00D41016"/>
    <w:rsid w:val="00D43A09"/>
    <w:rsid w:val="00D459C4"/>
    <w:rsid w:val="00D51DF8"/>
    <w:rsid w:val="00D6015A"/>
    <w:rsid w:val="00D6634A"/>
    <w:rsid w:val="00D71DCD"/>
    <w:rsid w:val="00D721BD"/>
    <w:rsid w:val="00D73B52"/>
    <w:rsid w:val="00D82589"/>
    <w:rsid w:val="00D8759B"/>
    <w:rsid w:val="00D9114B"/>
    <w:rsid w:val="00D91B5A"/>
    <w:rsid w:val="00D93298"/>
    <w:rsid w:val="00D935B1"/>
    <w:rsid w:val="00DC0C2F"/>
    <w:rsid w:val="00DC1D16"/>
    <w:rsid w:val="00DC1FB3"/>
    <w:rsid w:val="00DC27CB"/>
    <w:rsid w:val="00DC40CD"/>
    <w:rsid w:val="00DC5396"/>
    <w:rsid w:val="00DC5D57"/>
    <w:rsid w:val="00DC7188"/>
    <w:rsid w:val="00DC7ABC"/>
    <w:rsid w:val="00DD15F9"/>
    <w:rsid w:val="00DD2907"/>
    <w:rsid w:val="00DD316D"/>
    <w:rsid w:val="00DD3F81"/>
    <w:rsid w:val="00DD4417"/>
    <w:rsid w:val="00DD4B84"/>
    <w:rsid w:val="00DD535E"/>
    <w:rsid w:val="00DE60DD"/>
    <w:rsid w:val="00DE6AD4"/>
    <w:rsid w:val="00DF144B"/>
    <w:rsid w:val="00E038F5"/>
    <w:rsid w:val="00E103C1"/>
    <w:rsid w:val="00E10F29"/>
    <w:rsid w:val="00E159B3"/>
    <w:rsid w:val="00E17B43"/>
    <w:rsid w:val="00E200AA"/>
    <w:rsid w:val="00E252C2"/>
    <w:rsid w:val="00E25CAC"/>
    <w:rsid w:val="00E3039F"/>
    <w:rsid w:val="00E33636"/>
    <w:rsid w:val="00E33738"/>
    <w:rsid w:val="00E34871"/>
    <w:rsid w:val="00E37ECB"/>
    <w:rsid w:val="00E40C8B"/>
    <w:rsid w:val="00E46C64"/>
    <w:rsid w:val="00E47BB6"/>
    <w:rsid w:val="00E658E6"/>
    <w:rsid w:val="00E66DE8"/>
    <w:rsid w:val="00E72DAF"/>
    <w:rsid w:val="00E73245"/>
    <w:rsid w:val="00E77308"/>
    <w:rsid w:val="00E84CAB"/>
    <w:rsid w:val="00E912ED"/>
    <w:rsid w:val="00E9298D"/>
    <w:rsid w:val="00E92F31"/>
    <w:rsid w:val="00EA3516"/>
    <w:rsid w:val="00EA5B0B"/>
    <w:rsid w:val="00EA686F"/>
    <w:rsid w:val="00EB47FA"/>
    <w:rsid w:val="00EB56AB"/>
    <w:rsid w:val="00EC1CF4"/>
    <w:rsid w:val="00EC41E9"/>
    <w:rsid w:val="00EC65D4"/>
    <w:rsid w:val="00ED3566"/>
    <w:rsid w:val="00ED6D99"/>
    <w:rsid w:val="00EE4923"/>
    <w:rsid w:val="00EF361C"/>
    <w:rsid w:val="00F068B2"/>
    <w:rsid w:val="00F1511A"/>
    <w:rsid w:val="00F23A12"/>
    <w:rsid w:val="00F23FC9"/>
    <w:rsid w:val="00F279EC"/>
    <w:rsid w:val="00F35E83"/>
    <w:rsid w:val="00F42597"/>
    <w:rsid w:val="00F43A60"/>
    <w:rsid w:val="00F44894"/>
    <w:rsid w:val="00F50778"/>
    <w:rsid w:val="00F52BC0"/>
    <w:rsid w:val="00F54337"/>
    <w:rsid w:val="00F61AFA"/>
    <w:rsid w:val="00F63B8E"/>
    <w:rsid w:val="00F814A8"/>
    <w:rsid w:val="00F82A99"/>
    <w:rsid w:val="00F830F7"/>
    <w:rsid w:val="00F869B0"/>
    <w:rsid w:val="00F92B80"/>
    <w:rsid w:val="00F92EC9"/>
    <w:rsid w:val="00F93F5A"/>
    <w:rsid w:val="00F9584F"/>
    <w:rsid w:val="00FA198C"/>
    <w:rsid w:val="00FA2EEE"/>
    <w:rsid w:val="00FA76CD"/>
    <w:rsid w:val="00FB263B"/>
    <w:rsid w:val="00FC5A8F"/>
    <w:rsid w:val="00FC6D45"/>
    <w:rsid w:val="00FD2F24"/>
    <w:rsid w:val="00FD4E24"/>
    <w:rsid w:val="00FE34FB"/>
    <w:rsid w:val="00FE406C"/>
    <w:rsid w:val="00FE489D"/>
    <w:rsid w:val="00FE7EDE"/>
    <w:rsid w:val="00FF05F3"/>
    <w:rsid w:val="00FF21B2"/>
    <w:rsid w:val="00FF4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2e3440"/>
    </o:shapedefaults>
    <o:shapelayout v:ext="edit">
      <o:idmap v:ext="edit" data="2"/>
    </o:shapelayout>
  </w:shapeDefaults>
  <w:decimalSymbol w:val="."/>
  <w:listSeparator w:val=","/>
  <w14:docId w14:val="210134CD"/>
  <w15:chartTrackingRefBased/>
  <w15:docId w15:val="{712B431B-F643-46D8-88EF-6D0634216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HAnsi"/>
        <w:color w:val="1A2027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4815"/>
    <w:pPr>
      <w:spacing w:after="80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6464"/>
    <w:pPr>
      <w:keepNext/>
      <w:keepLines/>
      <w:spacing w:before="100" w:beforeAutospacing="1" w:after="100" w:afterAutospacing="1"/>
      <w:outlineLvl w:val="1"/>
    </w:pPr>
    <w:rPr>
      <w:rFonts w:asciiTheme="majorHAnsi" w:eastAsiaTheme="majorEastAsia" w:hAnsiTheme="majorHAnsi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C66A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E37AA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E37A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4E37AA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656464"/>
    <w:rPr>
      <w:rFonts w:asciiTheme="majorHAnsi" w:eastAsiaTheme="majorEastAsia" w:hAnsiTheme="majorHAnsi" w:cstheme="majorBidi"/>
      <w:b/>
      <w:sz w:val="28"/>
      <w:szCs w:val="26"/>
    </w:rPr>
  </w:style>
  <w:style w:type="paragraph" w:styleId="ListParagraph">
    <w:name w:val="List Paragraph"/>
    <w:basedOn w:val="Normal"/>
    <w:uiPriority w:val="34"/>
    <w:qFormat/>
    <w:rsid w:val="00D459C4"/>
    <w:pPr>
      <w:ind w:left="720"/>
      <w:contextualSpacing/>
    </w:pPr>
  </w:style>
  <w:style w:type="table" w:styleId="TableGrid">
    <w:name w:val="Table Grid"/>
    <w:basedOn w:val="TableNormal"/>
    <w:uiPriority w:val="39"/>
    <w:rsid w:val="007B4219"/>
    <w:pPr>
      <w:spacing w:after="0" w:line="240" w:lineRule="auto"/>
    </w:pPr>
    <w:rPr>
      <w:rFonts w:ascii="Times New Roman" w:hAnsi="Times New Roman"/>
      <w:lang w:val="en-US"/>
      <w14:ligatures w14:val="al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D372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60964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357F53"/>
    <w:pPr>
      <w:numPr>
        <w:ilvl w:val="1"/>
      </w:numPr>
      <w:spacing w:after="160"/>
    </w:pPr>
    <w:rPr>
      <w:rFonts w:asciiTheme="majorHAnsi" w:hAnsiTheme="majorHAnsi" w:cstheme="majorHAnsi"/>
      <w:spacing w:val="15"/>
      <w:sz w:val="32"/>
      <w:szCs w:val="32"/>
    </w:rPr>
  </w:style>
  <w:style w:type="character" w:customStyle="1" w:styleId="SubtitleChar">
    <w:name w:val="Subtitle Char"/>
    <w:basedOn w:val="DefaultParagraphFont"/>
    <w:link w:val="Subtitle"/>
    <w:uiPriority w:val="11"/>
    <w:rsid w:val="00357F53"/>
    <w:rPr>
      <w:rFonts w:asciiTheme="majorHAnsi" w:hAnsiTheme="majorHAnsi" w:cstheme="majorHAnsi"/>
      <w:spacing w:val="15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C66A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FollowedHyperlink">
    <w:name w:val="FollowedHyperlink"/>
    <w:uiPriority w:val="99"/>
    <w:semiHidden/>
    <w:unhideWhenUsed/>
    <w:rsid w:val="00B73EF8"/>
    <w:rPr>
      <w:color w:val="1A2027"/>
      <w:u w:val="none"/>
    </w:rPr>
  </w:style>
  <w:style w:type="paragraph" w:styleId="Header">
    <w:name w:val="header"/>
    <w:basedOn w:val="Normal"/>
    <w:link w:val="Head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66031"/>
  </w:style>
  <w:style w:type="paragraph" w:styleId="Footer">
    <w:name w:val="footer"/>
    <w:basedOn w:val="Normal"/>
    <w:link w:val="FooterChar"/>
    <w:uiPriority w:val="99"/>
    <w:unhideWhenUsed/>
    <w:rsid w:val="00A66031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6603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58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4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8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3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4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42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0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66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98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61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806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13" Type="http://schemas.openxmlformats.org/officeDocument/2006/relationships/hyperlink" Target="tel:+852%206095%204241" TargetMode="External"/><Relationship Id="rId18" Type="http://schemas.openxmlformats.org/officeDocument/2006/relationships/image" Target="media/image17.sv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13.svg"/><Relationship Id="rId17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hyperlink" Target="mailto:contact@mwskwong.com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2.png"/><Relationship Id="rId5" Type="http://schemas.openxmlformats.org/officeDocument/2006/relationships/webSettings" Target="webSettings.xml"/><Relationship Id="rId15" Type="http://schemas.openxmlformats.org/officeDocument/2006/relationships/image" Target="media/image15.svg"/><Relationship Id="rId10" Type="http://schemas.openxmlformats.org/officeDocument/2006/relationships/hyperlink" Target="https://www.google.com/maps/place/Hong+Kong" TargetMode="External"/><Relationship Id="rId19" Type="http://schemas.openxmlformats.org/officeDocument/2006/relationships/hyperlink" Target="https://mwskwong.com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1.svg"/><Relationship Id="rId14" Type="http://schemas.openxmlformats.org/officeDocument/2006/relationships/image" Target="media/image14.png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Relationship Id="rId9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873B59-2CD5-45AB-AEE5-C217E9246C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4</TotalTime>
  <Pages>1</Pages>
  <Words>369</Words>
  <Characters>210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me of Matthew Kwong</vt:lpstr>
    </vt:vector>
  </TitlesOfParts>
  <Company/>
  <LinksUpToDate>false</LinksUpToDate>
  <CharactersWithSpaces>2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Matthew Kwong</dc:title>
  <dc:subject/>
  <dc:creator>Matthew Kwong</dc:creator>
  <cp:keywords>resume</cp:keywords>
  <dc:description/>
  <cp:lastModifiedBy>Matthew Kwong</cp:lastModifiedBy>
  <cp:revision>590</cp:revision>
  <cp:lastPrinted>2023-03-14T03:38:00Z</cp:lastPrinted>
  <dcterms:created xsi:type="dcterms:W3CDTF">2022-02-28T00:59:00Z</dcterms:created>
  <dcterms:modified xsi:type="dcterms:W3CDTF">2023-03-17T03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c59c9c57c3c7f2a489d97262de491f68c44c2bf3a24ddd057d736e041c9b807</vt:lpwstr>
  </property>
</Properties>
</file>